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4"/>
        <w:gridCol w:w="5488"/>
      </w:tblGrid>
      <w:tr w:rsidR="003F054C" w:rsidRPr="003F054C" w14:paraId="16F4BA96" w14:textId="77777777" w:rsidTr="00A50798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F36DE23" w14:textId="2EA86121" w:rsidR="003F054C" w:rsidRPr="003F054C" w:rsidRDefault="00E320DD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Момчило Продановић</w:t>
            </w:r>
          </w:p>
        </w:tc>
      </w:tr>
      <w:tr w:rsidR="003F054C" w:rsidRPr="003F054C" w14:paraId="061149A1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A0B142A" w14:textId="1559CF70" w:rsidR="003F054C" w:rsidRPr="003F054C" w:rsidRDefault="00844655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1987., Београд</w:t>
            </w:r>
          </w:p>
        </w:tc>
      </w:tr>
      <w:tr w:rsidR="003F054C" w:rsidRPr="003F054C" w14:paraId="71073BED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F38CC6C" w14:textId="4CE860FF" w:rsidR="003F054C" w:rsidRPr="00F733EC" w:rsidRDefault="00947B24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Истраживач-</w:t>
            </w:r>
            <w:r w:rsidR="00F733EC"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сарадник</w:t>
            </w:r>
          </w:p>
        </w:tc>
      </w:tr>
      <w:tr w:rsidR="003F054C" w:rsidRPr="003F054C" w14:paraId="00DF3AB1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E9768AE" w14:textId="42B78AFD" w:rsidR="003F054C" w:rsidRDefault="00000000" w:rsidP="00A50798">
            <w:pPr>
              <w:spacing w:after="0" w:line="240" w:lineRule="auto"/>
              <w:rPr>
                <w:rFonts w:ascii="Palatino Linotype" w:eastAsia="Palatino Linotype" w:hAnsi="Palatino Linotype" w:cs="Palatino Linotype"/>
                <w:sz w:val="27"/>
                <w:szCs w:val="27"/>
                <w:lang w:val="en-AU"/>
              </w:rPr>
            </w:pPr>
            <w:hyperlink r:id="rId8" w:history="1">
              <w:r w:rsidR="00253681" w:rsidRPr="0097434B">
                <w:rPr>
                  <w:rStyle w:val="Hyperlink"/>
                  <w:rFonts w:ascii="Palatino Linotype" w:eastAsia="Palatino Linotype" w:hAnsi="Palatino Linotype" w:cs="Palatino Linotype"/>
                  <w:sz w:val="27"/>
                  <w:szCs w:val="27"/>
                  <w:lang w:val="en-AU"/>
                </w:rPr>
                <w:t>momcilo.prodanovic@gmail.com</w:t>
              </w:r>
            </w:hyperlink>
          </w:p>
          <w:p w14:paraId="44E0D885" w14:textId="58BE79D5" w:rsidR="00253681" w:rsidRPr="003F054C" w:rsidRDefault="00000000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9" w:history="1">
              <w:r w:rsidR="00253681" w:rsidRPr="0097434B">
                <w:rPr>
                  <w:rStyle w:val="Hyperlink"/>
                  <w:rFonts w:ascii="Palatino Linotype" w:eastAsia="Palatino Linotype" w:hAnsi="Palatino Linotype" w:cs="Palatino Linotype"/>
                  <w:sz w:val="27"/>
                  <w:szCs w:val="27"/>
                  <w:lang w:val="en-AU"/>
                </w:rPr>
                <w:t>momcilo.prodanovic@kg.ac.rs</w:t>
              </w:r>
            </w:hyperlink>
          </w:p>
        </w:tc>
      </w:tr>
      <w:tr w:rsidR="003F054C" w:rsidRPr="003F054C" w14:paraId="14DDE915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B3F4244" w14:textId="5752C082" w:rsidR="003F054C" w:rsidRPr="003F054C" w:rsidRDefault="00A50798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3F054C" w:rsidRPr="003F054C" w14:paraId="5F059C67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BE017FF" w14:textId="0542C9AA" w:rsidR="003F054C" w:rsidRPr="003F054C" w:rsidRDefault="00E24CB4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</w:tr>
      <w:tr w:rsidR="003F054C" w:rsidRPr="003F054C" w14:paraId="2476398B" w14:textId="77777777" w:rsidTr="00A5079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111C44" w14:textId="5C089838" w:rsidR="003F054C" w:rsidRPr="003F054C" w:rsidRDefault="00E052A9" w:rsidP="00A507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Електротехничко и рачунарско инжењерство, Биомедицина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6565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796A324A" w:rsidR="003F054C" w:rsidRPr="003F054C" w:rsidRDefault="00E052A9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1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76783088" w:rsidR="003F054C" w:rsidRPr="003F054C" w:rsidRDefault="00A7364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Београд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443F67A6" w:rsidR="003F054C" w:rsidRPr="003F054C" w:rsidRDefault="00921DA6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Универзитет у Београду, Електротехнички факултет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6565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4D371AB9" w:rsidR="00105AFE" w:rsidRPr="003F054C" w:rsidRDefault="00DC50DF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2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2A686746" w:rsidR="00105AFE" w:rsidRPr="003F054C" w:rsidRDefault="001F7C5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Београд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394B4037" w:rsidR="00105AFE" w:rsidRPr="003F054C" w:rsidRDefault="00FD5597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Универзитет у Београду, Електротехнички факултет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0470FC62" w14:textId="77777777" w:rsidR="00FD5597" w:rsidRPr="003F054C" w:rsidRDefault="00FD5597" w:rsidP="00FD559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FD5597" w:rsidRPr="003F054C" w14:paraId="2DFF9481" w14:textId="77777777" w:rsidTr="00FD0A0A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8EDF6A" w14:textId="77777777" w:rsidR="00FD5597" w:rsidRPr="003F054C" w:rsidRDefault="00FD5597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1DDEF7" w14:textId="36055385" w:rsidR="00FD5597" w:rsidRPr="00D31D2A" w:rsidRDefault="00FD5597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AU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</w:t>
            </w:r>
            <w:r w:rsidR="00D31D2A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8</w:t>
            </w:r>
          </w:p>
        </w:tc>
      </w:tr>
      <w:tr w:rsidR="00FD5597" w:rsidRPr="003F054C" w14:paraId="7BF0152A" w14:textId="77777777" w:rsidTr="00FD0A0A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0F0EC8F" w14:textId="77777777" w:rsidR="00FD5597" w:rsidRPr="003F054C" w:rsidRDefault="00FD5597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AFFFAA" w14:textId="7B5818FF" w:rsidR="00FD5597" w:rsidRPr="003F054C" w:rsidRDefault="003D44C1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Мелбурн, Аустралија</w:t>
            </w:r>
          </w:p>
        </w:tc>
      </w:tr>
      <w:tr w:rsidR="00FD5597" w:rsidRPr="003F054C" w14:paraId="5688B114" w14:textId="77777777" w:rsidTr="00FD0A0A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468E890" w14:textId="77777777" w:rsidR="00FD5597" w:rsidRPr="003F054C" w:rsidRDefault="00FD5597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AEC358" w14:textId="113A4DF5" w:rsidR="00FD5597" w:rsidRPr="003F054C" w:rsidRDefault="00503578" w:rsidP="00FD0A0A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 xml:space="preserve">Универзитет </w:t>
            </w: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en-AU"/>
              </w:rPr>
              <w:t>Monash</w:t>
            </w:r>
          </w:p>
        </w:tc>
      </w:tr>
    </w:tbl>
    <w:p w14:paraId="2B8E12B9" w14:textId="77777777" w:rsidR="00FD5597" w:rsidRDefault="00FD5597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lastRenderedPageBreak/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2"/>
        <w:gridCol w:w="5330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21BF2E5A" w:rsidR="003F054C" w:rsidRPr="003F054C" w:rsidRDefault="003F054C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3E61FC80" w:rsidR="003F054C" w:rsidRPr="003F054C" w:rsidRDefault="003F054C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5020911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0C6C04D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2497A095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733A5101" w14:textId="77777777" w:rsidR="00503578" w:rsidRDefault="00503578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494A3E5E" w14:textId="3EBCFCC8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6C3566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58043D" w:rsidRPr="003F054C" w14:paraId="151E7043" w14:textId="77777777" w:rsidTr="006C3566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21E0586B" w:rsidR="0058043D" w:rsidRPr="00F733E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02.07.2020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36ACCB33" w:rsidR="0058043D" w:rsidRPr="00F733E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Универзитет у Крагујевцу, Факултет инжењерских наука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1DFC4490" w:rsidR="0058043D" w:rsidRPr="00F733E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 w:rsidR="0058043D" w:rsidRPr="003F054C" w14:paraId="44878753" w14:textId="77777777" w:rsidTr="006C3566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09AAAC43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0.06.2023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739F3132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3D2F4778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сарадник</w:t>
            </w:r>
          </w:p>
        </w:tc>
      </w:tr>
      <w:tr w:rsidR="0058043D" w:rsidRPr="003F054C" w14:paraId="7B911155" w14:textId="77777777" w:rsidTr="006C3566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405F1C0B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1012E81B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003BC576" w:rsidR="0058043D" w:rsidRPr="003F054C" w:rsidRDefault="0058043D" w:rsidP="0058043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6"/>
        <w:gridCol w:w="6211"/>
        <w:gridCol w:w="1525"/>
      </w:tblGrid>
      <w:tr w:rsidR="003F054C" w:rsidRPr="003F054C" w14:paraId="09556D74" w14:textId="77777777" w:rsidTr="00BB4C26">
        <w:trPr>
          <w:tblCellSpacing w:w="0" w:type="dxa"/>
        </w:trPr>
        <w:tc>
          <w:tcPr>
            <w:tcW w:w="1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BB4C26" w:rsidRPr="003F054C" w14:paraId="0B3A39F6" w14:textId="77777777" w:rsidTr="00A42E10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54B091" w14:textId="482AB5AF" w:rsidR="00BB4C26" w:rsidRPr="003F054C" w:rsidRDefault="00BB4C26" w:rsidP="00BB4C26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671B6" w14:textId="2988D46A" w:rsidR="00BB4C26" w:rsidRPr="003F054C" w:rsidRDefault="00BB4C26" w:rsidP="00BB4C26">
            <w:pPr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кардиоваскуларне</w:t>
            </w:r>
            <w:proofErr w:type="spell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болести</w:t>
            </w:r>
            <w:proofErr w:type="spell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„</w:t>
            </w:r>
            <w:proofErr w:type="spellStart"/>
            <w:proofErr w:type="gram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Дедиње</w:t>
            </w:r>
            <w:proofErr w:type="spell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“ у</w:t>
            </w:r>
            <w:proofErr w:type="gramEnd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2420E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Београду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450E17" w14:textId="0149B82F" w:rsidR="00BB4C26" w:rsidRPr="003F054C" w:rsidRDefault="00BB4C26" w:rsidP="00BB4C26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 недеље</w:t>
            </w:r>
          </w:p>
        </w:tc>
      </w:tr>
      <w:tr w:rsidR="00BB4C26" w:rsidRPr="003F054C" w14:paraId="2103ED9E" w14:textId="77777777" w:rsidTr="00A42E1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CE4F49" w14:textId="042B961B" w:rsidR="00BB4C26" w:rsidRPr="003F054C" w:rsidRDefault="00BB4C26" w:rsidP="00BB4C26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C487D7" w14:textId="172A31AD" w:rsidR="00BB4C26" w:rsidRPr="003F054C" w:rsidRDefault="00BB4C26" w:rsidP="00BB4C26">
            <w:pPr>
              <w:rPr>
                <w:rFonts w:ascii="Palatino Linotype" w:hAnsi="Palatino Linotype"/>
                <w:sz w:val="27"/>
                <w:szCs w:val="27"/>
              </w:rPr>
            </w:pPr>
            <w:r w:rsidRPr="00FA213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Illinois Institute of Technology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Чикаго, САД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9C15FB" w14:textId="48C06ABC" w:rsidR="00BB4C26" w:rsidRPr="003F054C" w:rsidRDefault="00BB4C26" w:rsidP="00BB4C26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4 месеца</w:t>
            </w:r>
          </w:p>
        </w:tc>
      </w:tr>
      <w:tr w:rsidR="00BB4C26" w:rsidRPr="003F054C" w14:paraId="267A2AC0" w14:textId="77777777" w:rsidTr="00A42E1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BF790D" w14:textId="18CB814D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3-20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93B979" w14:textId="25F525F4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214F3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F214F3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Northeastern у </w:t>
            </w:r>
            <w:proofErr w:type="spellStart"/>
            <w:r w:rsidRPr="00F214F3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Бостону</w:t>
            </w:r>
            <w:proofErr w:type="spellEnd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САД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3F10F3" w14:textId="03A8C0CE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18 месеци</w:t>
            </w:r>
          </w:p>
        </w:tc>
      </w:tr>
      <w:tr w:rsidR="00BB4C26" w:rsidRPr="003F054C" w14:paraId="30D38C86" w14:textId="77777777" w:rsidTr="00A42E10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3DE008" w14:textId="7BF94040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C884F3" w14:textId="48BDBE68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E2629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E2629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Harvard у </w:t>
            </w:r>
            <w:proofErr w:type="spellStart"/>
            <w:r w:rsidRPr="00E2629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Кембриџу</w:t>
            </w:r>
            <w:proofErr w:type="spellEnd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САД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A1234A" w14:textId="67C18E1C" w:rsidR="00BB4C26" w:rsidRPr="003F054C" w:rsidRDefault="00BB4C26" w:rsidP="00BB4C2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5 месеци</w:t>
            </w: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182030E5" w14:textId="77777777" w:rsidR="0032157D" w:rsidRDefault="0032157D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7D881342" w14:textId="77777777" w:rsidR="0032157D" w:rsidRDefault="0032157D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CDDC115" w14:textId="77777777" w:rsidR="0032157D" w:rsidRDefault="0032157D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6857D6F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2503936C" w14:textId="77777777" w:rsidTr="00ED03D4">
        <w:trPr>
          <w:trHeight w:val="56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263E4FCB" w:rsidR="009912AD" w:rsidRPr="00E02EE3" w:rsidRDefault="00ED03D4" w:rsidP="00E02EE3">
            <w:pPr>
              <w:pStyle w:val="ListParagraph"/>
              <w:numPr>
                <w:ilvl w:val="0"/>
                <w:numId w:val="21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 w:rsidRPr="00EE60AF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2: Истраживач на пројекту Министарства науке и Технолошког развоја Републике Србије (Број уговора: 175016)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EE781C7" w14:textId="77777777" w:rsidTr="003560FA">
        <w:trPr>
          <w:trHeight w:val="833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4B825FA" w14:textId="382CC9D4" w:rsidR="003560FA" w:rsidRDefault="003560FA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2: Истраживач на пројекту ''</w:t>
            </w:r>
            <w:r w:rsidRPr="00BC02C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Project InRES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</w:t>
            </w:r>
            <w:r w:rsidRPr="00BC02C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(</w:t>
            </w:r>
            <w:r w:rsidRPr="00BC02C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IZ73Z0_128134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)</w:t>
            </w:r>
            <w:r w:rsidRPr="00BC02C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финансираном од стране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швајцарског</w:t>
            </w:r>
            <w:r w:rsidRPr="00BC02C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SCOPES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програма</w:t>
            </w:r>
            <w:r w:rsidR="005024D6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.</w:t>
            </w:r>
            <w:r w:rsidR="00F72ED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 </w:t>
            </w:r>
            <w:r w:rsidR="00F72EDB" w:rsidRPr="00F72ED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Координатори пројекта:  проф. Manfred Morari, ETHZ, Zurich, Швајцарска и проф. др Дејан Поповић, Универзитет у Београду, Електротехнички факултет, Београд, Србија.</w:t>
            </w:r>
          </w:p>
          <w:p w14:paraId="6795CA93" w14:textId="44E0A8A8" w:rsidR="003560FA" w:rsidRDefault="003560FA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2013-2014: 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Истраживач на пројекту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BioCAT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 (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P41 </w:t>
            </w:r>
            <w:r w:rsidRPr="00E430E0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GM103622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) 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финансираном од стране National Institutes of Health (NIH)</w:t>
            </w:r>
            <w:r w:rsid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, USA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под вођством проф. др Thomas C. Irving-а</w:t>
            </w:r>
            <w:r w:rsidR="00934763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="000B2FD7" w:rsidRPr="000B2FD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Illinois Institute of Technology, Chicago, </w:t>
            </w:r>
            <w:r w:rsidR="002C0CE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IL, </w:t>
            </w:r>
            <w:r w:rsidR="000B2FD7" w:rsidRPr="000B2FD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USA 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и проф. др Србољуба М. Мијаловића</w:t>
            </w:r>
            <w:r w:rsidR="000B2FD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proofErr w:type="spellStart"/>
            <w:r w:rsidR="002A38B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Northeastearn</w:t>
            </w:r>
            <w:proofErr w:type="spellEnd"/>
            <w:r w:rsidR="002A38B8" w:rsidRPr="00D05C9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</w:t>
            </w:r>
            <w:r w:rsidR="002A38B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University</w:t>
            </w:r>
            <w:r w:rsidR="002A38B8" w:rsidRPr="00D05C9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, </w:t>
            </w:r>
            <w:r w:rsidR="002A38B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Boston, </w:t>
            </w:r>
            <w:r w:rsidR="002C0CE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MA, </w:t>
            </w:r>
            <w:r w:rsidR="002A38B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USA</w:t>
            </w:r>
            <w:r w:rsidR="002A38B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.</w:t>
            </w:r>
          </w:p>
          <w:p w14:paraId="788952AC" w14:textId="7DA2C153" w:rsidR="003560FA" w:rsidRDefault="003560FA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2014-2018: Истраживач на пројекту </w:t>
            </w:r>
            <w:r w:rsidRPr="00E05034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Australian Research Council Centre of Excellence for Integrative Brain Function (ARC CIBF), финансираном од стране Australian Research Council</w:t>
            </w:r>
            <w:r w:rsidR="004C3381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. </w:t>
            </w:r>
            <w:r w:rsidR="004C3381" w:rsidRPr="004C3381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Руководилац пројекта: Универзитет Monash, Мелбурн, Аустралија</w:t>
            </w:r>
            <w:r w:rsid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.</w:t>
            </w:r>
          </w:p>
          <w:p w14:paraId="4735988E" w14:textId="3FB45943" w:rsidR="003560FA" w:rsidRDefault="003560FA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18-202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2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: Истраживач на пројекту ''</w:t>
            </w:r>
            <w:r w:rsidRPr="007D7E2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SilicoFCM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 (</w:t>
            </w:r>
            <w:r w:rsidRPr="002831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No 777204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)</w:t>
            </w:r>
            <w:r w:rsidRPr="007D7E2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финансираном од стране Европске Уније у оквиру Horizon 2020 програма</w:t>
            </w:r>
            <w:r w:rsidR="0043759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.</w:t>
            </w:r>
            <w:r w:rsidR="00437598">
              <w:t xml:space="preserve"> </w:t>
            </w:r>
            <w:r w:rsidR="00437598" w:rsidRPr="00437598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Координатор пројекта: проф. др Ненад Филиповић, Истраживачко развојни центар за биоинжењеринг, BioIRC DOO, Крагујевац, Србија.</w:t>
            </w:r>
          </w:p>
          <w:p w14:paraId="529A5C6E" w14:textId="0028A257" w:rsidR="003560FA" w:rsidRDefault="003560FA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2020-202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>2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: Консултант на пројекту ''</w:t>
            </w:r>
            <w:r w:rsidRPr="00BF539A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Multiscale Modeling and X-ray Diffraction: A novel approach to understanding heart disease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 (</w:t>
            </w:r>
            <w:r w:rsidRPr="00927AFC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19IPLOI34770173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)</w:t>
            </w:r>
            <w:r w:rsidRPr="00BF539A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7D7E2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финансираном од стране </w:t>
            </w:r>
            <w:r w:rsidRPr="00BF539A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American Heart Foundation</w:t>
            </w:r>
            <w:r w:rsidRPr="00B0370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под вођством проф. др Thomas C. Irving-а</w:t>
            </w:r>
            <w:r w:rsidR="002C0CEB" w:rsidRPr="002C0CE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Illinois Institute of Technology, Chicago, </w:t>
            </w:r>
            <w:r w:rsidR="002C0CE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IL, </w:t>
            </w:r>
            <w:r w:rsidR="002C0CEB" w:rsidRPr="002C0CEB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USA.</w:t>
            </w:r>
          </w:p>
          <w:p w14:paraId="75727D3B" w14:textId="334453DD" w:rsidR="0058043D" w:rsidRPr="00EE60AF" w:rsidRDefault="0058043D" w:rsidP="00F24C5A">
            <w:pPr>
              <w:pStyle w:val="ListParagraph"/>
              <w:numPr>
                <w:ilvl w:val="0"/>
                <w:numId w:val="39"/>
              </w:numPr>
              <w:spacing w:after="160"/>
              <w:contextualSpacing/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2022-     </w:t>
            </w:r>
            <w:proofErr w:type="gramStart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  :</w:t>
            </w:r>
            <w:proofErr w:type="gramEnd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en-AU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Истраживач на пројекту </w:t>
            </w:r>
            <w:r w:rsidRP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''Analysis Tools for Fiber Diffraction of Muscle'' (R01GM144555) финансираном од стране National Institutes of Health (NIH)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USA</w:t>
            </w:r>
            <w:r w:rsidRP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под вођством проф. др Thomas C. Irving-а, Illinois Institute of Technology, Chicago, IL, USA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и проф. др Србољуба М. Мијаловића, </w:t>
            </w:r>
            <w:proofErr w:type="spellStart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FilamenTech</w:t>
            </w:r>
            <w:proofErr w:type="spellEnd"/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 xml:space="preserve"> Inc.</w:t>
            </w:r>
            <w:r w:rsidRPr="0058043D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Boston, MA, USA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.</w:t>
            </w:r>
          </w:p>
          <w:p w14:paraId="5C450541" w14:textId="0D0DD38F" w:rsidR="009912AD" w:rsidRPr="003F054C" w:rsidRDefault="009912AD" w:rsidP="003560FA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19CC22F" w14:textId="77777777" w:rsidR="00177C03" w:rsidRDefault="00177C03" w:rsidP="00603377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7D2702FE" w14:textId="724664FA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B641F7" w14:textId="77777777" w:rsidR="00603377" w:rsidRPr="00177C03" w:rsidRDefault="00E02EE3" w:rsidP="00E02EE3">
            <w:pPr>
              <w:pStyle w:val="ListParagraph"/>
              <w:numPr>
                <w:ilvl w:val="0"/>
                <w:numId w:val="24"/>
              </w:numPr>
              <w:spacing w:after="160"/>
              <w:contextualSpacing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Sacromere Society Member</w:t>
            </w:r>
            <w:r w:rsidR="003B0B5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r w:rsidR="001209B4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–</w:t>
            </w:r>
            <w:r w:rsidR="003B0B5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r w:rsidR="001209B4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Међународна научна асоцијација која окупља </w:t>
            </w:r>
            <w:r w:rsidR="00B36BC7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научнике из области истраживања</w:t>
            </w:r>
            <w:r w:rsidR="00E37A19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мишића</w:t>
            </w:r>
            <w:r w:rsidR="000477E7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, организована од стране проф. </w:t>
            </w:r>
            <w:r w:rsidR="000477E7">
              <w:rPr>
                <w:rFonts w:ascii="Palatino Linotype" w:hAnsi="Palatino Linotype"/>
                <w:bCs/>
                <w:sz w:val="27"/>
                <w:szCs w:val="27"/>
                <w:lang w:val="en-AU"/>
              </w:rPr>
              <w:t>Micheal Regnier</w:t>
            </w:r>
            <w:r w:rsidR="000477E7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-а са </w:t>
            </w:r>
            <w:r w:rsidR="00971E17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Универзитета Вашингтон, </w:t>
            </w:r>
            <w:r w:rsidR="004F7482" w:rsidRPr="004F7482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Seattle, WA, USA</w:t>
            </w:r>
          </w:p>
          <w:p w14:paraId="33B7D752" w14:textId="615AC50D" w:rsidR="00177C03" w:rsidRPr="00E02EE3" w:rsidRDefault="00177C03" w:rsidP="00E02EE3">
            <w:pPr>
              <w:pStyle w:val="ListParagraph"/>
              <w:numPr>
                <w:ilvl w:val="0"/>
                <w:numId w:val="24"/>
              </w:numPr>
              <w:spacing w:after="160"/>
              <w:contextualSpacing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r w:rsidRPr="00177C03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Biophysical Society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bCs/>
                <w:sz w:val="27"/>
                <w:szCs w:val="27"/>
              </w:rPr>
              <w:t>Member</w:t>
            </w: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– Међународна</w:t>
            </w:r>
            <w:r w:rsidRPr="00177C03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научна организација која промовише проучавање биолошких система коришћењем физичких и квантитативних приступа.</w:t>
            </w:r>
          </w:p>
        </w:tc>
      </w:tr>
    </w:tbl>
    <w:p w14:paraId="3E6C7A7F" w14:textId="77777777" w:rsidR="007C53F5" w:rsidRPr="003F054C" w:rsidRDefault="007C53F5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DB735C" w14:textId="77777777" w:rsidR="00927931" w:rsidRPr="00177C03" w:rsidRDefault="009E3331" w:rsidP="009E3331">
            <w:pPr>
              <w:pStyle w:val="ListParagraph"/>
              <w:numPr>
                <w:ilvl w:val="0"/>
                <w:numId w:val="25"/>
              </w:numPr>
              <w:spacing w:line="276" w:lineRule="auto"/>
              <w:jc w:val="both"/>
              <w:rPr>
                <w:rFonts w:ascii="Palatino Linotype" w:hAnsi="Palatino Linotype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Септ</w:t>
            </w:r>
            <w:r w:rsidR="00FC46A5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ембар 2012.: </w:t>
            </w:r>
            <w:r w:rsidR="008565AC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Члан</w:t>
            </w:r>
            <w:r w:rsidR="00FA097F" w:rsidRPr="009E333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тима </w:t>
            </w:r>
            <w:r w:rsidR="00F80B2C" w:rsidRPr="009E333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за организацију </w:t>
            </w:r>
            <w:r w:rsidRPr="009E333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међународне </w:t>
            </w:r>
            <w:r w:rsidR="00F80B2C" w:rsidRPr="009E333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конференције </w:t>
            </w:r>
            <w:r w:rsidR="007F6A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„9</w:t>
            </w:r>
            <w:r w:rsidR="007F6A0F" w:rsidRPr="007F6A0F">
              <w:rPr>
                <w:rFonts w:ascii="Palatino Linotype" w:hAnsi="Palatino Linotype"/>
                <w:bCs/>
                <w:sz w:val="27"/>
                <w:szCs w:val="27"/>
                <w:vertAlign w:val="superscript"/>
                <w:lang w:val="sr-Latn-RS"/>
              </w:rPr>
              <w:t>th</w:t>
            </w:r>
            <w:r w:rsidR="007F6A0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Urban Drainage Modeling“</w:t>
            </w:r>
            <w:r w:rsidR="00F80B2C" w:rsidRPr="009E3331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у Београду, Србија</w:t>
            </w:r>
            <w:r w:rsidR="007F6A0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– задужен за ИТ подршку.</w:t>
            </w:r>
          </w:p>
          <w:p w14:paraId="245938C5" w14:textId="707FDBD2" w:rsidR="00177C03" w:rsidRPr="00177C03" w:rsidRDefault="00177C03" w:rsidP="009E3331">
            <w:pPr>
              <w:pStyle w:val="ListParagraph"/>
              <w:numPr>
                <w:ilvl w:val="0"/>
                <w:numId w:val="25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177C03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Септембар 2023.: </w:t>
            </w:r>
            <w:r w:rsidRPr="00177C03">
              <w:rPr>
                <w:rFonts w:ascii="Palatino Linotype" w:hAnsi="Palatino Linotype"/>
                <w:sz w:val="27"/>
                <w:szCs w:val="27"/>
                <w:lang w:val="sr-Cyrl-RS"/>
              </w:rPr>
              <w:t>Члан тима за организацију међународне конференције „2</w:t>
            </w:r>
            <w:proofErr w:type="spellStart"/>
            <w:r w:rsidRPr="00177C03">
              <w:rPr>
                <w:rFonts w:ascii="Palatino Linotype" w:hAnsi="Palatino Linotype"/>
                <w:sz w:val="27"/>
                <w:szCs w:val="27"/>
                <w:vertAlign w:val="superscript"/>
              </w:rPr>
              <w:t>nd</w:t>
            </w:r>
            <w:proofErr w:type="spellEnd"/>
            <w:r w:rsidRPr="00177C03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177C03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International Conference on Chemo and BioInformatics (ICCBIKG 2023)“ у </w:t>
            </w:r>
            <w:r w:rsidRPr="00177C03">
              <w:rPr>
                <w:rFonts w:ascii="Palatino Linotype" w:hAnsi="Palatino Linotype"/>
                <w:sz w:val="27"/>
                <w:szCs w:val="27"/>
                <w:lang w:val="sr-Cyrl-RS"/>
              </w:rPr>
              <w:t>Крагујевцу</w:t>
            </w:r>
            <w:r w:rsidRPr="00177C03">
              <w:rPr>
                <w:rFonts w:ascii="Palatino Linotype" w:hAnsi="Palatino Linotype"/>
                <w:sz w:val="27"/>
                <w:szCs w:val="27"/>
                <w:lang w:val="sr-Cyrl-RS"/>
              </w:rPr>
              <w:t>, Србија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</w:p>
        </w:tc>
      </w:tr>
    </w:tbl>
    <w:p w14:paraId="6F11FB39" w14:textId="77777777" w:rsidR="009922D8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430DA8E9" w14:textId="1B712DD5" w:rsidR="00EB2342" w:rsidRPr="003D4B3D" w:rsidRDefault="00EB2342" w:rsidP="00EB2342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НАГРАДЕ И ПРИЗН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EB2342" w:rsidRPr="003F054C" w14:paraId="26F62FD7" w14:textId="77777777" w:rsidTr="00FD0A0A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ED63C4" w14:textId="09C816BF" w:rsidR="00EB2342" w:rsidRPr="00F038CA" w:rsidRDefault="00177C03" w:rsidP="00EB2342">
            <w:pPr>
              <w:pStyle w:val="ListParagraph"/>
              <w:numPr>
                <w:ilvl w:val="0"/>
                <w:numId w:val="40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</w:rPr>
            </w:pPr>
            <w:r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2022: </w:t>
            </w:r>
            <w:r w:rsidR="003D4B3D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Годишњ</w:t>
            </w:r>
            <w:r w:rsidR="00B31B6B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а</w:t>
            </w:r>
            <w:r w:rsidR="003D4B3D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наград</w:t>
            </w:r>
            <w:r w:rsidR="00B31B6B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а</w:t>
            </w:r>
            <w:r w:rsidR="003D4B3D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Института за информационе технологије Универзитета у Крагујевцу за истраживача са навећим бројем бодова у категоријама М10 и М20 у 2021. години у пољу техничко-технолошких наука</w:t>
            </w:r>
            <w:r w:rsidR="00EB2342"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</w:p>
          <w:p w14:paraId="7E15D76B" w14:textId="6F0A2C82" w:rsidR="00177C03" w:rsidRPr="00FA097F" w:rsidRDefault="00177C03" w:rsidP="00EB2342">
            <w:pPr>
              <w:pStyle w:val="ListParagraph"/>
              <w:numPr>
                <w:ilvl w:val="0"/>
                <w:numId w:val="40"/>
              </w:numPr>
              <w:spacing w:line="276" w:lineRule="auto"/>
              <w:jc w:val="both"/>
              <w:rPr>
                <w:rFonts w:ascii="Palatino Linotype" w:hAnsi="Palatino Linotype"/>
                <w:b/>
                <w:bCs/>
                <w:sz w:val="27"/>
                <w:szCs w:val="27"/>
              </w:rPr>
            </w:pPr>
            <w:r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2023: </w:t>
            </w:r>
            <w:r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Годишња награда Института за информационе технологије Универзитета у Крагујевцу за </w:t>
            </w:r>
            <w:r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н</w:t>
            </w:r>
            <w:r w:rsidRPr="00F038CA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ајбољег младог истраживача у пољу техничко-технолошких наука.</w:t>
            </w:r>
          </w:p>
        </w:tc>
      </w:tr>
    </w:tbl>
    <w:p w14:paraId="59CEFF53" w14:textId="77777777" w:rsidR="00EB2342" w:rsidRPr="003F054C" w:rsidRDefault="00EB2342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1"/>
        <w:gridCol w:w="2171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7D88F585" w:rsidR="00927931" w:rsidRPr="00927931" w:rsidRDefault="00D77388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8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26D522" w14:textId="57AF176A" w:rsidR="00FB4301" w:rsidRPr="00A6780B" w:rsidRDefault="00FB4301" w:rsidP="00FB430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en-AU"/>
              </w:rPr>
            </w:pPr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21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врхунском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м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часопису</w:t>
            </w:r>
            <w:proofErr w:type="spellEnd"/>
            <w:r w:rsid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</w:p>
          <w:p w14:paraId="03F0C1BD" w14:textId="6B3F0B57" w:rsidR="00D77388" w:rsidRDefault="00D77388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D77388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, Wang Y., Mijailovich S. M., Irving T.</w:t>
            </w:r>
            <w:r>
              <w:rPr>
                <w:rFonts w:ascii="Times New Roman" w:hAnsi="Times New Roman"/>
                <w:sz w:val="24"/>
                <w:szCs w:val="24"/>
              </w:rPr>
              <w:t>C.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(2023): “Using Multiscale Simulations as a Tool to Interpret Equatorial X-ray Fiber Diffraction Patterns from Skeletal Muscle”. International Journal of Molecular Sciences, 24(10):8474. DOI: doi.org/10.3390/ijms24108474</w:t>
            </w:r>
          </w:p>
          <w:p w14:paraId="43BE5428" w14:textId="631AE51B" w:rsidR="00D77388" w:rsidRDefault="00D77388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omasevic S., Milosevic M., Milicevic B., Simic V., </w:t>
            </w:r>
            <w:r w:rsidRPr="00D77388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, Mijailovich S. M., Filipovic N. (2023): “Computational Modeling on Drugs Effects for Left Ventricle in Cardiomyopathy Disease”. Pharmaceutics, 15(3):793. DOI: 10.3390/pharmaceutics15030793</w:t>
            </w:r>
          </w:p>
          <w:p w14:paraId="1A0F5D15" w14:textId="2D968ECB" w:rsidR="0061071F" w:rsidRPr="0061071F" w:rsidRDefault="000905D2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0905D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Filipovic N., Sustersic T., Milosevic M., Milicevic B., Simic V., </w:t>
            </w:r>
            <w:r w:rsidRPr="000905D2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0905D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Mijailovic S., Kojic M. (2022): “SILICOFCM platform, multiscale modeling of left ventricle from echocardiographic images and drug influence for cardiomyopathy disease”, Computer Methods and Programs in Biomedicine, 227, 107194.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           </w:t>
            </w:r>
            <w:r w:rsidR="0029042A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 w:rsidRPr="000905D2">
              <w:rPr>
                <w:rFonts w:ascii="Times New Roman" w:hAnsi="Times New Roman"/>
                <w:sz w:val="24"/>
                <w:szCs w:val="24"/>
                <w:lang w:val="sr-Cyrl-RS"/>
              </w:rPr>
              <w:t>DOI: 10.1016/j.cmpb.2022.107194</w:t>
            </w:r>
          </w:p>
          <w:p w14:paraId="2733439A" w14:textId="2CBB3F9C" w:rsidR="00CD4756" w:rsidRPr="00CD4756" w:rsidRDefault="00733932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33932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733932">
              <w:rPr>
                <w:rFonts w:ascii="Times New Roman" w:hAnsi="Times New Roman"/>
                <w:sz w:val="24"/>
                <w:szCs w:val="24"/>
                <w:lang w:val="sr-Cyrl-RS"/>
              </w:rPr>
              <w:t>, Geeves M. A., Poggesi C., Regnier M., Mijailovich S.M. (2022): “Effect of Myosin Isoforms on Cardiac Muscle Twitch of Mice, Rats and Humans”, International Journal of Molecular Sciences, 23(3), 1135.</w:t>
            </w:r>
            <w:r w:rsidR="0029042A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 w:rsidRPr="00733932">
              <w:rPr>
                <w:rFonts w:ascii="Times New Roman" w:hAnsi="Times New Roman"/>
                <w:sz w:val="24"/>
                <w:szCs w:val="24"/>
                <w:lang w:val="sr-Cyrl-RS"/>
              </w:rPr>
              <w:t>DOI: 10.3390/ijms23031135</w:t>
            </w:r>
          </w:p>
          <w:p w14:paraId="740C1E06" w14:textId="2F6CADB8" w:rsidR="00CD4756" w:rsidRPr="00C45371" w:rsidRDefault="00CD4756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 S.M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>Poggesi</w:t>
            </w:r>
            <w:proofErr w:type="spellEnd"/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 C., Geeves M.A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 Regnier</w:t>
            </w:r>
            <w:r w:rsidRPr="00D142A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 xml:space="preserve">M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2021): “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>Multiscale Modeling of Twitch Contractions in Cardiac Trabecula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”</w:t>
            </w:r>
            <w:r w:rsidRPr="003A3665">
              <w:rPr>
                <w:rFonts w:ascii="Times New Roman" w:hAnsi="Times New Roman"/>
                <w:bCs/>
                <w:sz w:val="24"/>
                <w:szCs w:val="24"/>
              </w:rPr>
              <w:t>, Journal of General Physiology 153 (3) (2021) e20201260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r w:rsidRPr="00C45371">
              <w:rPr>
                <w:rFonts w:ascii="Times New Roman" w:hAnsi="Times New Roman"/>
                <w:bCs/>
                <w:sz w:val="24"/>
                <w:szCs w:val="24"/>
              </w:rPr>
              <w:t>DOI: 10.1085/jgp.202012604</w:t>
            </w:r>
          </w:p>
          <w:p w14:paraId="66C1D5B8" w14:textId="248F7AF4" w:rsidR="007D0575" w:rsidRPr="00CD4756" w:rsidRDefault="00490A06" w:rsidP="00CD4756">
            <w:pPr>
              <w:numPr>
                <w:ilvl w:val="0"/>
                <w:numId w:val="26"/>
              </w:numPr>
              <w:spacing w:before="100" w:after="0" w:line="240" w:lineRule="auto"/>
              <w:ind w:left="714" w:hanging="357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693BED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693BED">
              <w:rPr>
                <w:rFonts w:ascii="Times New Roman" w:hAnsi="Times New Roman"/>
                <w:bCs/>
                <w:sz w:val="24"/>
                <w:szCs w:val="24"/>
              </w:rPr>
              <w:t xml:space="preserve"> S.M., </w:t>
            </w: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693BED">
              <w:rPr>
                <w:rFonts w:ascii="Times New Roman" w:hAnsi="Times New Roman"/>
                <w:bCs/>
                <w:sz w:val="24"/>
                <w:szCs w:val="24"/>
              </w:rPr>
              <w:t xml:space="preserve">, Irving T.C. (2019): “Estimation of Forces on Actin Filaments in Living Muscle from X-ray Diffraction Patterns and Mechanical </w:t>
            </w:r>
            <w:proofErr w:type="gramStart"/>
            <w:r w:rsidRPr="00693BED">
              <w:rPr>
                <w:rFonts w:ascii="Times New Roman" w:hAnsi="Times New Roman"/>
                <w:bCs/>
                <w:sz w:val="24"/>
                <w:szCs w:val="24"/>
              </w:rPr>
              <w:t>Data“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693BED">
              <w:rPr>
                <w:rFonts w:ascii="Times New Roman" w:hAnsi="Times New Roman"/>
                <w:bCs/>
                <w:sz w:val="24"/>
                <w:szCs w:val="24"/>
              </w:rPr>
              <w:t xml:space="preserve"> International journal of molecular sciences, 20(23), 6044.</w:t>
            </w:r>
            <w:r w:rsidR="009B285F">
              <w:rPr>
                <w:rFonts w:ascii="Times New Roman" w:hAnsi="Times New Roman"/>
                <w:bCs/>
                <w:sz w:val="24"/>
                <w:szCs w:val="24"/>
              </w:rPr>
              <w:t xml:space="preserve">DOI: </w:t>
            </w:r>
            <w:r w:rsidRPr="001F77B3">
              <w:rPr>
                <w:rFonts w:ascii="Times New Roman" w:hAnsi="Times New Roman"/>
                <w:bCs/>
                <w:sz w:val="24"/>
                <w:szCs w:val="24"/>
              </w:rPr>
              <w:t>10.3390/ijms20236044</w:t>
            </w:r>
          </w:p>
          <w:p w14:paraId="53FA33B4" w14:textId="13338793" w:rsidR="00FB4301" w:rsidRPr="00730FB0" w:rsidRDefault="00FB4301" w:rsidP="000F1A46">
            <w:pPr>
              <w:spacing w:after="0" w:line="240" w:lineRule="auto"/>
              <w:ind w:left="357"/>
              <w:rPr>
                <w:rFonts w:ascii="Resavska BG TT" w:hAnsi="Resavska BG TT"/>
                <w:sz w:val="27"/>
                <w:szCs w:val="27"/>
                <w:lang w:val="sr-Cyrl-RS"/>
              </w:rPr>
            </w:pPr>
            <w:r w:rsidRPr="00730FB0">
              <w:rPr>
                <w:rFonts w:ascii="Resavska BG TT" w:hAnsi="Resavska BG TT"/>
                <w:sz w:val="27"/>
                <w:szCs w:val="27"/>
                <w:lang w:val="sr-Cyrl-RS"/>
              </w:rPr>
              <w:t xml:space="preserve"> </w:t>
            </w:r>
          </w:p>
          <w:p w14:paraId="409E6CE3" w14:textId="0E305792" w:rsidR="00FB4301" w:rsidRPr="00730FB0" w:rsidRDefault="00FB4301" w:rsidP="00FB4301">
            <w:pPr>
              <w:spacing w:after="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22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истакнутом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м</w:t>
            </w:r>
            <w:proofErr w:type="spellEnd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часопису</w:t>
            </w:r>
            <w:proofErr w:type="spellEnd"/>
            <w:r w:rsidR="00730FB0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</w:p>
          <w:p w14:paraId="7DEB0C85" w14:textId="432FF5AF" w:rsidR="00E72F86" w:rsidRPr="00E72F86" w:rsidRDefault="00E72F86" w:rsidP="00A0376A">
            <w:pPr>
              <w:numPr>
                <w:ilvl w:val="0"/>
                <w:numId w:val="32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E72F8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ijailovich S.M., </w:t>
            </w:r>
            <w:r w:rsidRPr="00E72F86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E72F86">
              <w:rPr>
                <w:rFonts w:ascii="Times New Roman" w:hAnsi="Times New Roman"/>
                <w:sz w:val="24"/>
                <w:szCs w:val="24"/>
                <w:lang w:val="sr-Cyrl-RS"/>
              </w:rPr>
              <w:t>, Poggesi C., Powers J.D., Davis J., Geeves M.A., Regnier M. (2021): “The effect of variable troponin C mutation thin filament incorporation on cardiac muscle twitch contractions”, Journal of Molecular and Cellular Cardiology, 155, 112-124. DOI: 10.1016/j.yjmcc.2021.02.009</w:t>
            </w:r>
          </w:p>
          <w:p w14:paraId="7B48F1BE" w14:textId="0367A391" w:rsidR="00927931" w:rsidRPr="00E72F86" w:rsidRDefault="007C581D" w:rsidP="00A0376A">
            <w:pPr>
              <w:numPr>
                <w:ilvl w:val="0"/>
                <w:numId w:val="32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C581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7C581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Irving T.C., Mijailovich S.M. (2016): “X-ray diffraction from nonuniformly stretched helical molecules”. Journal of Applied Crystallography, 49(3), 784-797.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DOI</w:t>
            </w:r>
            <w:r w:rsidRPr="007C581D">
              <w:rPr>
                <w:rFonts w:ascii="Times New Roman" w:hAnsi="Times New Roman"/>
                <w:sz w:val="24"/>
                <w:szCs w:val="24"/>
                <w:lang w:val="sr-Cyrl-RS"/>
              </w:rPr>
              <w:t>: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  <w:r w:rsidRPr="007C581D">
              <w:rPr>
                <w:rFonts w:ascii="Times New Roman" w:hAnsi="Times New Roman"/>
                <w:sz w:val="24"/>
                <w:szCs w:val="24"/>
                <w:lang w:val="sr-Cyrl-RS"/>
              </w:rPr>
              <w:t>10.1107/S1600576716003757</w:t>
            </w:r>
            <w:r w:rsidR="00FB4301" w:rsidRPr="002A20C6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12FCD9DD" w14:textId="10C636ED" w:rsidR="00D9209C" w:rsidRPr="00D9209C" w:rsidRDefault="00310780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en-AU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en-AU"/>
              </w:rPr>
              <w:t>36</w:t>
            </w:r>
          </w:p>
          <w:p w14:paraId="54DDD1DD" w14:textId="1F6CA8B9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B4BB2C" w14:textId="74DA599B" w:rsidR="00DD7632" w:rsidRPr="00D51AB9" w:rsidRDefault="00DD7632" w:rsidP="00DD7632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en-AU"/>
              </w:rPr>
            </w:pPr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32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штампано</w:t>
            </w:r>
            <w:proofErr w:type="spellEnd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DD763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изводу</w:t>
            </w:r>
            <w:proofErr w:type="spellEnd"/>
            <w:r w:rsid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</w:p>
          <w:p w14:paraId="1004E674" w14:textId="77777777" w:rsidR="00F16A26" w:rsidRPr="00DD7632" w:rsidRDefault="00F16A26" w:rsidP="000024B9">
            <w:pPr>
              <w:numPr>
                <w:ilvl w:val="0"/>
                <w:numId w:val="34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6205D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76205D"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2A4F8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A4F84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2A4F84">
              <w:rPr>
                <w:rFonts w:ascii="Times New Roman" w:hAnsi="Times New Roman"/>
                <w:bCs/>
                <w:sz w:val="24"/>
                <w:szCs w:val="24"/>
              </w:rPr>
              <w:t xml:space="preserve"> S.M, Irving T.C. (2021): “Simulation and interpretation of muscle X-ray diffraction patterns using MUSICO platform”, MuscleX2 Virtual Workshop, </w:t>
            </w:r>
            <w:proofErr w:type="spellStart"/>
            <w:r w:rsidRPr="002A4F84">
              <w:rPr>
                <w:rFonts w:ascii="Times New Roman" w:hAnsi="Times New Roman"/>
                <w:bCs/>
                <w:sz w:val="24"/>
                <w:szCs w:val="24"/>
              </w:rPr>
              <w:t>BioCAT</w:t>
            </w:r>
            <w:proofErr w:type="spellEnd"/>
            <w:r w:rsidRPr="002A4F84">
              <w:rPr>
                <w:rFonts w:ascii="Times New Roman" w:hAnsi="Times New Roman"/>
                <w:bCs/>
                <w:sz w:val="24"/>
                <w:szCs w:val="24"/>
              </w:rPr>
              <w:t>, Argonne National Laboratory, IL, USA, 20-21 May 20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1,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Link for video presentation: </w:t>
            </w:r>
            <w:r w:rsidRPr="00E50F9B">
              <w:rPr>
                <w:rFonts w:ascii="Times New Roman" w:hAnsi="Times New Roman"/>
                <w:bCs/>
                <w:sz w:val="24"/>
                <w:szCs w:val="24"/>
              </w:rPr>
              <w:t>https://bluejeans.com/playback/s/rYYeBZopknQit6b2AoeFqh6c4HOrGfvNVHodRBlBYAlieutwh7wFz5sAWLMCfDrZ</w:t>
            </w:r>
            <w:r w:rsidRPr="00DD7632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</w:p>
          <w:p w14:paraId="7162344A" w14:textId="33BED439" w:rsidR="00DD7632" w:rsidRPr="007C53F5" w:rsidRDefault="00DD7632" w:rsidP="00DD7632">
            <w:pPr>
              <w:numPr>
                <w:ilvl w:val="0"/>
                <w:numId w:val="34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DD7632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 xml:space="preserve">Prodanovic </w:t>
            </w:r>
            <w:r w:rsidR="009D7C7B">
              <w:rPr>
                <w:rFonts w:ascii="Times New Roman" w:hAnsi="Times New Roman"/>
                <w:b/>
                <w:bCs/>
                <w:sz w:val="24"/>
                <w:szCs w:val="24"/>
                <w:lang w:val="en-AU"/>
              </w:rPr>
              <w:t>M.</w:t>
            </w:r>
            <w:r w:rsidR="008604FD">
              <w:rPr>
                <w:rFonts w:ascii="Times New Roman" w:hAnsi="Times New Roman"/>
                <w:b/>
                <w:bCs/>
                <w:sz w:val="24"/>
                <w:szCs w:val="24"/>
                <w:lang w:val="en-AU"/>
              </w:rPr>
              <w:t xml:space="preserve"> </w:t>
            </w:r>
            <w:r w:rsidR="008604FD">
              <w:rPr>
                <w:rFonts w:ascii="Times New Roman" w:hAnsi="Times New Roman"/>
                <w:sz w:val="24"/>
                <w:szCs w:val="24"/>
                <w:lang w:val="en-AU"/>
              </w:rPr>
              <w:t>(2021): “</w:t>
            </w:r>
            <w:r w:rsidR="00FE4007"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ultiscale Modeling </w:t>
            </w:r>
            <w:r w:rsidR="00FE4007">
              <w:rPr>
                <w:rFonts w:ascii="Times New Roman" w:hAnsi="Times New Roman"/>
                <w:sz w:val="24"/>
                <w:szCs w:val="24"/>
                <w:lang w:val="en-AU"/>
              </w:rPr>
              <w:t>o</w:t>
            </w:r>
            <w:r w:rsidR="00FE4007"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f Twitch Contractions </w:t>
            </w:r>
            <w:proofErr w:type="spellStart"/>
            <w:r w:rsidR="00FE4007">
              <w:rPr>
                <w:rFonts w:ascii="Times New Roman" w:hAnsi="Times New Roman"/>
                <w:sz w:val="24"/>
                <w:szCs w:val="24"/>
                <w:lang w:val="en-AU"/>
              </w:rPr>
              <w:t>i</w:t>
            </w:r>
            <w:proofErr w:type="spellEnd"/>
            <w:r w:rsidR="00FE4007"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>n Cardiac Trabeculae</w:t>
            </w:r>
            <w:r w:rsidR="008604FD">
              <w:rPr>
                <w:rFonts w:ascii="Times New Roman" w:hAnsi="Times New Roman"/>
                <w:sz w:val="24"/>
                <w:szCs w:val="24"/>
                <w:lang w:val="en-AU"/>
              </w:rPr>
              <w:t>”</w:t>
            </w:r>
            <w:r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Online seminar at </w:t>
            </w:r>
            <w:r w:rsidR="008604FD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Sarcomere Society </w:t>
            </w:r>
            <w:r w:rsidR="00A234E2">
              <w:rPr>
                <w:rFonts w:ascii="Times New Roman" w:hAnsi="Times New Roman"/>
                <w:sz w:val="24"/>
                <w:szCs w:val="24"/>
                <w:lang w:val="en-AU"/>
              </w:rPr>
              <w:t>meeting</w:t>
            </w:r>
            <w:r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University of </w:t>
            </w:r>
            <w:proofErr w:type="gramStart"/>
            <w:r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Washington, </w:t>
            </w:r>
            <w:r w:rsidR="00A234E2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USA</w:t>
            </w:r>
            <w:proofErr w:type="gramEnd"/>
            <w:r w:rsidR="00A234E2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</w:t>
            </w:r>
            <w:r w:rsidRPr="00DD7632">
              <w:rPr>
                <w:rFonts w:ascii="Times New Roman" w:hAnsi="Times New Roman"/>
                <w:sz w:val="24"/>
                <w:szCs w:val="24"/>
                <w:lang w:val="sr-Cyrl-RS"/>
              </w:rPr>
              <w:t>18 Feb. 2021</w:t>
            </w:r>
            <w:r w:rsidRPr="00DD7632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</w:p>
          <w:p w14:paraId="4A37E126" w14:textId="77777777" w:rsidR="007C53F5" w:rsidRPr="007C53F5" w:rsidRDefault="007C53F5" w:rsidP="007C53F5">
            <w:pPr>
              <w:spacing w:before="100" w:after="0" w:line="240" w:lineRule="auto"/>
              <w:ind w:left="720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  <w:p w14:paraId="5F7D0174" w14:textId="437B8642" w:rsidR="00DD7632" w:rsidRPr="00D51AB9" w:rsidRDefault="00DD7632" w:rsidP="00D51AB9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33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општење</w:t>
            </w:r>
            <w:proofErr w:type="spellEnd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</w:t>
            </w:r>
            <w:proofErr w:type="spellEnd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штампано</w:t>
            </w:r>
            <w:proofErr w:type="spellEnd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целини</w:t>
            </w:r>
            <w:proofErr w:type="spellEnd"/>
            <w:r w:rsidR="00D51AB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</w:p>
          <w:p w14:paraId="323F24E5" w14:textId="1D18CE04" w:rsidR="00D77388" w:rsidRPr="00D77388" w:rsidRDefault="00D77388" w:rsidP="00D77388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D77388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, Mijailovich S. M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Multiscale Modelling of the Effects of Temperature on Cardiac Twitches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2nd International Conference on Chemo and Bioinformatics, Kragujevac, Serbia, 28-29 September 2023.</w:t>
            </w:r>
          </w:p>
          <w:p w14:paraId="14DE270F" w14:textId="6BD19900" w:rsidR="00D77388" w:rsidRPr="00D77388" w:rsidRDefault="00D77388" w:rsidP="00D77388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omasević S., Milosević M., Milicević B., Simić V., </w:t>
            </w:r>
            <w:r w:rsidRPr="00D77388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ć M.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, Mijailović S. M., Filipović N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>Finite element analysis of myocardial work in cardiomyopathy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D77388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13th International Conference on Information Society and Technology, Kopaonik, Serbia, 12-15 March 2023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1C359812" w14:textId="1736300D" w:rsidR="002F3B60" w:rsidRPr="00C40B5D" w:rsidRDefault="002F3B60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B343C">
              <w:rPr>
                <w:rFonts w:ascii="Times New Roman" w:hAnsi="Times New Roman"/>
                <w:b/>
                <w:bCs/>
                <w:sz w:val="24"/>
                <w:szCs w:val="24"/>
              </w:rPr>
              <w:t>Prodanovi</w:t>
            </w:r>
            <w:r w:rsidR="0023592B" w:rsidRPr="003B343C"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M</w:t>
            </w:r>
            <w:r w:rsidR="0023592B" w:rsidRPr="003B343C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, Prodanovi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 D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, Stojanovi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, Filipovi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 N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, Jovi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i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c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 G</w:t>
            </w:r>
            <w:r w:rsidR="0023592B" w:rsidRPr="003B343C">
              <w:rPr>
                <w:rFonts w:ascii="Times New Roman" w:hAnsi="Times New Roman"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R., </w:t>
            </w:r>
            <w:proofErr w:type="spellStart"/>
            <w:r w:rsidRPr="003B343C">
              <w:rPr>
                <w:rFonts w:ascii="Times New Roman" w:hAnsi="Times New Roman"/>
                <w:sz w:val="24"/>
                <w:szCs w:val="24"/>
              </w:rPr>
              <w:t>Mijailovich</w:t>
            </w:r>
            <w:proofErr w:type="spellEnd"/>
            <w:r w:rsidRPr="003B343C"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 w:rsidR="003A12BF" w:rsidRPr="003B343C">
              <w:rPr>
                <w:rFonts w:ascii="Times New Roman" w:hAnsi="Times New Roman"/>
                <w:sz w:val="24"/>
                <w:szCs w:val="24"/>
              </w:rPr>
              <w:t>.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M.</w:t>
            </w:r>
            <w:r w:rsidR="003B343C" w:rsidRPr="003B343C">
              <w:rPr>
                <w:rFonts w:ascii="Times New Roman" w:hAnsi="Times New Roman"/>
                <w:sz w:val="24"/>
                <w:szCs w:val="24"/>
              </w:rPr>
              <w:t xml:space="preserve"> (2021)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3B343C">
              <w:rPr>
                <w:rFonts w:ascii="Times New Roman" w:hAnsi="Times New Roman"/>
                <w:sz w:val="24"/>
                <w:szCs w:val="24"/>
              </w:rPr>
              <w:t>“</w:t>
            </w:r>
            <w:r w:rsidR="003A12BF" w:rsidRPr="003B343C">
              <w:rPr>
                <w:rFonts w:ascii="Times New Roman" w:hAnsi="Times New Roman"/>
                <w:sz w:val="24"/>
                <w:szCs w:val="24"/>
              </w:rPr>
              <w:t>Estimation of Shear Stress Variation in Extracellular Matrix Caused by Duchenne Muscular Dystrophy</w:t>
            </w:r>
            <w:r w:rsidR="003B343C">
              <w:rPr>
                <w:rFonts w:ascii="Times New Roman" w:hAnsi="Times New Roman"/>
                <w:sz w:val="24"/>
                <w:szCs w:val="24"/>
              </w:rPr>
              <w:t>”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, 2021 IEEE 21st International Conference on Bioinformatics and </w:t>
            </w:r>
            <w:proofErr w:type="spellStart"/>
            <w:r w:rsidRPr="003B343C">
              <w:rPr>
                <w:rFonts w:ascii="Times New Roman" w:hAnsi="Times New Roman"/>
                <w:sz w:val="24"/>
                <w:szCs w:val="24"/>
              </w:rPr>
              <w:t>Bionegineering</w:t>
            </w:r>
            <w:proofErr w:type="spellEnd"/>
            <w:r w:rsidRPr="003B343C">
              <w:rPr>
                <w:rFonts w:ascii="Times New Roman" w:hAnsi="Times New Roman"/>
                <w:sz w:val="24"/>
                <w:szCs w:val="24"/>
              </w:rPr>
              <w:t xml:space="preserve"> (BIBE), Kragujevac, Serbia,</w:t>
            </w:r>
            <w:r w:rsidR="003A12BF" w:rsidRPr="003B34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26EFA">
              <w:rPr>
                <w:rFonts w:ascii="Times New Roman" w:hAnsi="Times New Roman"/>
                <w:sz w:val="24"/>
                <w:szCs w:val="24"/>
              </w:rPr>
              <w:t xml:space="preserve">2021, 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 xml:space="preserve">25-27 October, pp. 1-6, </w:t>
            </w:r>
            <w:r w:rsidR="003A12BF" w:rsidRPr="003B343C">
              <w:rPr>
                <w:rFonts w:ascii="Times New Roman" w:hAnsi="Times New Roman"/>
                <w:sz w:val="24"/>
                <w:szCs w:val="24"/>
              </w:rPr>
              <w:t>DOI</w:t>
            </w:r>
            <w:r w:rsidRPr="003B343C">
              <w:rPr>
                <w:rFonts w:ascii="Times New Roman" w:hAnsi="Times New Roman"/>
                <w:sz w:val="24"/>
                <w:szCs w:val="24"/>
              </w:rPr>
              <w:t>: 10.1109/BIBE52308.2021.9635402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</w:p>
          <w:p w14:paraId="3F5FA38A" w14:textId="751FE218" w:rsidR="0023592B" w:rsidRPr="0023592B" w:rsidRDefault="002F3B60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</w:t>
            </w:r>
            <w:r w:rsidR="000A1018"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 xml:space="preserve"> M</w:t>
            </w:r>
            <w:r w:rsidR="000A1018"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Stojanovi</w:t>
            </w:r>
            <w:r w:rsidR="000A1018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</w:t>
            </w:r>
            <w:r w:rsidR="000A1018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Prodanovi</w:t>
            </w:r>
            <w:r w:rsidR="000A1018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D</w:t>
            </w:r>
            <w:r w:rsidR="000A1018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Filipov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Mijailovich S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M.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(2021)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: 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“</w:t>
            </w:r>
            <w:r w:rsidR="00281741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Computational Modeling 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o</w:t>
            </w:r>
            <w:r w:rsidR="00281741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f Sarcomere Protein Mutations 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a</w:t>
            </w:r>
            <w:r w:rsidR="00281741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nd Drug Effects 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o</w:t>
            </w:r>
            <w:r w:rsidR="00281741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n Cardiac Muscle Behavior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”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2021 IEEE 21st International Conference on Bioinformatics and Bionegineering (BIBE)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Kragujevac, Serbia, </w:t>
            </w:r>
            <w:r w:rsidR="00226EFA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2021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25</w:t>
            </w:r>
            <w:r w:rsidRPr="00C40B5D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-27 October, </w:t>
            </w:r>
            <w:r w:rsidR="000A1018">
              <w:rPr>
                <w:rFonts w:ascii="Times New Roman" w:hAnsi="Times New Roman"/>
                <w:sz w:val="24"/>
                <w:szCs w:val="24"/>
                <w:lang w:val="sr-Latn-RS"/>
              </w:rPr>
              <w:t>DOI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: 10.1109/BIBE52308.2021.9635428</w:t>
            </w:r>
          </w:p>
          <w:p w14:paraId="0B5B498A" w14:textId="21D64D06" w:rsidR="00524E1B" w:rsidRPr="0023592B" w:rsidRDefault="00524E1B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Ani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M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</w:t>
            </w: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 xml:space="preserve"> M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Milenkovi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S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Filipovi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Grujovi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Z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ivi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F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. (2021)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: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“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he Review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o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f Materials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f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or Energy Harvesting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”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2021 IEEE 21st International Conference on Bioinformatics and Bionegineering (BIBE)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Kragujevac, Serbia, </w:t>
            </w:r>
            <w:r w:rsidR="00226EFA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2021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25</w:t>
            </w:r>
            <w:r w:rsidRPr="00C40B5D">
              <w:rPr>
                <w:rFonts w:ascii="Times New Roman" w:hAnsi="Times New Roman"/>
                <w:sz w:val="24"/>
                <w:szCs w:val="24"/>
                <w:lang w:val="en-AU"/>
              </w:rPr>
              <w:t>-27 October</w:t>
            </w:r>
            <w:r w:rsidR="001A2CAF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2021</w:t>
            </w:r>
            <w:r w:rsidRPr="00C40B5D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pp. 1-6, </w:t>
            </w:r>
            <w:r>
              <w:rPr>
                <w:rFonts w:ascii="Times New Roman" w:hAnsi="Times New Roman"/>
                <w:sz w:val="24"/>
                <w:szCs w:val="24"/>
                <w:lang w:val="sr-Latn-RS"/>
              </w:rPr>
              <w:t>DOI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: 10.1109/BIBE52308.2021.9635169.</w:t>
            </w:r>
          </w:p>
          <w:p w14:paraId="4A125ECE" w14:textId="7A4D77BC" w:rsidR="0023592B" w:rsidRPr="00C40B5D" w:rsidRDefault="0023592B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An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M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</w:t>
            </w: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</w:t>
            </w:r>
            <w:r w:rsidR="00281741"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 xml:space="preserve"> M</w:t>
            </w:r>
            <w:r w:rsidR="00281741">
              <w:rPr>
                <w:rFonts w:ascii="Times New Roman" w:hAnsi="Times New Roman"/>
                <w:b/>
                <w:bCs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Milenkov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S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Filipov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, Grujov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Z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ivi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c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F</w:t>
            </w:r>
            <w:r w:rsidR="00281741">
              <w:rPr>
                <w:rFonts w:ascii="Times New Roman" w:hAnsi="Times New Roman"/>
                <w:sz w:val="24"/>
                <w:szCs w:val="24"/>
                <w:lang w:val="sr-Latn-RS"/>
              </w:rPr>
              <w:t>. (2021)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: 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“</w:t>
            </w:r>
            <w:r w:rsidR="00524E1B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Electrospinning </w:t>
            </w:r>
            <w:r w:rsidR="00524E1B">
              <w:rPr>
                <w:rFonts w:ascii="Times New Roman" w:hAnsi="Times New Roman"/>
                <w:sz w:val="24"/>
                <w:szCs w:val="24"/>
                <w:lang w:val="en-AU"/>
              </w:rPr>
              <w:t>a</w:t>
            </w:r>
            <w:r w:rsidR="00524E1B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s </w:t>
            </w:r>
            <w:r w:rsidR="00524E1B">
              <w:rPr>
                <w:rFonts w:ascii="Times New Roman" w:hAnsi="Times New Roman"/>
                <w:sz w:val="24"/>
                <w:szCs w:val="24"/>
                <w:lang w:val="en-AU"/>
              </w:rPr>
              <w:t>t</w:t>
            </w:r>
            <w:r w:rsidR="00524E1B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he Fabrication Technology </w:t>
            </w:r>
            <w:r w:rsidR="00524E1B">
              <w:rPr>
                <w:rFonts w:ascii="Times New Roman" w:hAnsi="Times New Roman"/>
                <w:sz w:val="24"/>
                <w:szCs w:val="24"/>
                <w:lang w:val="en-AU"/>
              </w:rPr>
              <w:t>f</w:t>
            </w:r>
            <w:r w:rsidR="00524E1B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or </w:t>
            </w:r>
            <w:r w:rsidR="00524E1B">
              <w:rPr>
                <w:rFonts w:ascii="Times New Roman" w:hAnsi="Times New Roman"/>
                <w:sz w:val="24"/>
                <w:szCs w:val="24"/>
                <w:lang w:val="en-AU"/>
              </w:rPr>
              <w:t>t</w:t>
            </w:r>
            <w:r w:rsidR="00524E1B"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>he Energy Harvesting Composites</w:t>
            </w:r>
            <w:r w:rsidR="00281741">
              <w:rPr>
                <w:rFonts w:ascii="Times New Roman" w:hAnsi="Times New Roman"/>
                <w:sz w:val="24"/>
                <w:szCs w:val="24"/>
                <w:lang w:val="en-AU"/>
              </w:rPr>
              <w:t>”</w:t>
            </w:r>
            <w:r w:rsidRPr="00C40B5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38th International Conference on Production Engineering - Serbia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Čačak, Serbia, </w:t>
            </w:r>
            <w:r w:rsidR="00FA1FC8">
              <w:rPr>
                <w:rFonts w:ascii="Times New Roman" w:hAnsi="Times New Roman"/>
                <w:sz w:val="24"/>
                <w:szCs w:val="24"/>
                <w:lang w:val="sr-Latn-RS"/>
              </w:rPr>
              <w:t xml:space="preserve">2021, </w:t>
            </w:r>
            <w:r w:rsidRPr="00C40B5D">
              <w:rPr>
                <w:rFonts w:ascii="Times New Roman" w:hAnsi="Times New Roman"/>
                <w:sz w:val="24"/>
                <w:szCs w:val="24"/>
                <w:lang w:val="sr-Latn-RS"/>
              </w:rPr>
              <w:t>14</w:t>
            </w:r>
            <w:r w:rsidRPr="00C40B5D">
              <w:rPr>
                <w:rFonts w:ascii="Times New Roman" w:hAnsi="Times New Roman"/>
                <w:sz w:val="24"/>
                <w:szCs w:val="24"/>
                <w:lang w:val="en-AU"/>
              </w:rPr>
              <w:t>-15 October, pp. 167-178, ISBN: 978-86-7776-252-0.</w:t>
            </w:r>
          </w:p>
          <w:p w14:paraId="26B895EE" w14:textId="07E4A717" w:rsidR="003E604D" w:rsidRPr="003E604D" w:rsidRDefault="003E604D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Grigoriadis G.I., Pezoulas V.C, Roumpi M., Gkois G., Tachos N. S., </w:t>
            </w:r>
            <w:r w:rsidRPr="003E604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, Prodanovic D., Stojanovic B., Mijailovich S.M., Filipovic N., Fotiadis D.I. (2021): “Towards the Development of a Unified Virtual Population Model in Hypertrophic Cardiomyopathy”, 2021 IEEE EMBS International Conference on Biomedical and Health Informatics (BHI)</w:t>
            </w:r>
            <w:r w:rsidR="0033012E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</w:t>
            </w:r>
            <w:r w:rsidR="0033012E" w:rsidRPr="0033012E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Athens, Greece, </w:t>
            </w:r>
            <w:r w:rsidR="00FA1FC8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2021, </w:t>
            </w:r>
            <w:r w:rsidR="0033012E" w:rsidRPr="0033012E">
              <w:rPr>
                <w:rFonts w:ascii="Times New Roman" w:hAnsi="Times New Roman"/>
                <w:sz w:val="24"/>
                <w:szCs w:val="24"/>
                <w:lang w:val="en-AU"/>
              </w:rPr>
              <w:t>27-30 July</w:t>
            </w:r>
            <w:r w:rsidR="0033012E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  <w:r w:rsidR="00D54FCA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                                     </w:t>
            </w:r>
            <w:r w:rsidR="000A1018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 </w:t>
            </w:r>
            <w:r w:rsidR="00D54FCA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DOI: </w:t>
            </w:r>
            <w:r w:rsidR="00F020AE" w:rsidRPr="00F020AE">
              <w:rPr>
                <w:rFonts w:ascii="Times New Roman" w:hAnsi="Times New Roman"/>
                <w:sz w:val="24"/>
                <w:szCs w:val="24"/>
                <w:lang w:val="sr-Cyrl-RS"/>
              </w:rPr>
              <w:t>10.1109/BHI50953.2021.9508598</w:t>
            </w:r>
          </w:p>
          <w:p w14:paraId="125C91BF" w14:textId="4051BDC7" w:rsidR="003E604D" w:rsidRPr="003E604D" w:rsidRDefault="003E604D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E604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Stojanovic B., Maric M., Prodanovic D., Mijailovich S.M. (2020): “Tuning Cooperativity of Calcium Activation in Cardiac Muscle“. In: Filipovic N.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lastRenderedPageBreak/>
              <w:t xml:space="preserve">(eds) Computational Bioengineering and Bioinformatics. ICCB 2019. Learning and Analytics in Intelligent Systems, vol 11. Springer, Cham.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DOI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: 10.1007/978-3-030-43658-2_6</w:t>
            </w:r>
          </w:p>
          <w:p w14:paraId="04500E67" w14:textId="567AEC88" w:rsidR="003E604D" w:rsidRPr="003E604D" w:rsidRDefault="003E604D" w:rsidP="0085788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E604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Irving </w:t>
            </w:r>
            <w:r w:rsidR="007F0696"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.C.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Stojanovic</w:t>
            </w:r>
            <w:r w:rsidR="00697F83"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Mijailovich </w:t>
            </w:r>
            <w:r w:rsidR="00697F83"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S.M.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(2014): "Multiscale Model Predictions of X-ray Diffraction Patterns from Nonuniformly Stretched Actin Filaments". 40th Annual Northeast Bioengineering Conference (NEBEC), Boston, MA, USA</w:t>
            </w:r>
            <w:r w:rsidR="00536E87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2014, 25-27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April</w:t>
            </w:r>
            <w:r w:rsidR="00536E87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DOI: 10.1109/NEBEC.2014.6972910.</w:t>
            </w:r>
          </w:p>
          <w:p w14:paraId="59383327" w14:textId="6B91F12B" w:rsidR="004F057C" w:rsidRDefault="003E604D" w:rsidP="00DD7632">
            <w:pPr>
              <w:numPr>
                <w:ilvl w:val="0"/>
                <w:numId w:val="36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E604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</w:t>
            </w:r>
            <w:r w:rsidR="00697F83">
              <w:rPr>
                <w:rFonts w:ascii="Times New Roman" w:hAnsi="Times New Roman"/>
                <w:b/>
                <w:bCs/>
                <w:sz w:val="24"/>
                <w:szCs w:val="24"/>
                <w:lang w:val="en-AU"/>
              </w:rPr>
              <w:t>c</w:t>
            </w:r>
            <w:r w:rsidRPr="003E604D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 xml:space="preserve"> M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, Kosti</w:t>
            </w:r>
            <w:r w:rsidR="00697F83">
              <w:rPr>
                <w:rFonts w:ascii="Times New Roman" w:hAnsi="Times New Roman"/>
                <w:sz w:val="24"/>
                <w:szCs w:val="24"/>
                <w:lang w:val="en-AU"/>
              </w:rPr>
              <w:t>c</w:t>
            </w:r>
            <w:r w:rsidR="00697F83"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M.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, Popovi</w:t>
            </w:r>
            <w:r w:rsidR="00697F83">
              <w:rPr>
                <w:rFonts w:ascii="Times New Roman" w:hAnsi="Times New Roman"/>
                <w:sz w:val="24"/>
                <w:szCs w:val="24"/>
                <w:lang w:val="en-AU"/>
              </w:rPr>
              <w:t>c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 w:rsidR="00697F83"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D.B.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(2012): "WiiMote control: Gaming feedback for motivational training of the arm movement". Neural Network Applications in Electrical Engineering (NEUREL), 2012 11th Symposium on, Belgrade, Serbia</w:t>
            </w:r>
            <w:r w:rsidR="00B524B2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2012, </w:t>
            </w:r>
            <w:r w:rsidR="00F8545C">
              <w:rPr>
                <w:rFonts w:ascii="Times New Roman" w:hAnsi="Times New Roman"/>
                <w:sz w:val="24"/>
                <w:szCs w:val="24"/>
                <w:lang w:val="en-AU"/>
              </w:rPr>
              <w:t>20-22</w:t>
            </w:r>
            <w:r w:rsidR="003C766C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  <w:r w:rsidR="00B524B2">
              <w:rPr>
                <w:rFonts w:ascii="Times New Roman" w:hAnsi="Times New Roman"/>
                <w:sz w:val="24"/>
                <w:szCs w:val="24"/>
                <w:lang w:val="en-AU"/>
              </w:rPr>
              <w:t>Sept</w:t>
            </w:r>
            <w:r w:rsidR="00AF79BD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  <w:r w:rsidR="003C766C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DOI: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  <w:r w:rsidRPr="003E604D">
              <w:rPr>
                <w:rFonts w:ascii="Times New Roman" w:hAnsi="Times New Roman"/>
                <w:sz w:val="24"/>
                <w:szCs w:val="24"/>
                <w:lang w:val="sr-Cyrl-RS"/>
              </w:rPr>
              <w:t>10.1109/NEUREL.2012.6419984</w:t>
            </w:r>
          </w:p>
          <w:p w14:paraId="526F910F" w14:textId="77777777" w:rsidR="007C53F5" w:rsidRPr="007C53F5" w:rsidRDefault="007C53F5" w:rsidP="007C53F5">
            <w:pPr>
              <w:spacing w:before="100" w:after="0" w:line="240" w:lineRule="auto"/>
              <w:ind w:left="720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  <w:p w14:paraId="3FD3B971" w14:textId="76D4B532" w:rsidR="00DD7632" w:rsidRPr="004F057C" w:rsidRDefault="00DD7632" w:rsidP="00DD7632">
            <w:pPr>
              <w:spacing w:after="0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34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општење</w:t>
            </w:r>
            <w:proofErr w:type="spellEnd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</w:t>
            </w:r>
            <w:proofErr w:type="spellEnd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штампано</w:t>
            </w:r>
            <w:proofErr w:type="spellEnd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изводу</w:t>
            </w:r>
            <w:proofErr w:type="spellEnd"/>
            <w:r w:rsidR="004F057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:</w:t>
            </w:r>
          </w:p>
          <w:p w14:paraId="63EB16E4" w14:textId="4287512C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ijailovich S. M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Regnier M., Poggesi C., Irving T. C., Geeves M. A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Integration of Multiple Experiments by Multiscale Computational Modeling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Society Thematic Meeting: Towards More Perfect Union: Multi-Scale Models of Muscle and Their Experimental Validation, Canterbury, England, 17-20 July 2023.</w:t>
            </w:r>
          </w:p>
          <w:p w14:paraId="4CDA066A" w14:textId="386FA96C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Grujic A., Poggesi C., Regnier M., Irving T. C., Geeves M. A., Mijailovich S. M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Do Temperature and Stimulation Frequency Matter when Recording Cardiac Twitches?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Society Thematic Meeting: Towards More Perfect Union: Multi-Scale Models of Muscle and Their Experimental Validation, Canterbury, England, 17-20 July 2023.</w:t>
            </w:r>
          </w:p>
          <w:p w14:paraId="6334E553" w14:textId="69194D11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Wang Y., Mijailovich S. M., Irving T. C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Interpreting equatorial X-ray diffraction patterns from striated muscle with multiscale modeling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Society Thematic Meeting: Towards More Perfect Union: Multi-Scale Models of Muscle and Their Experimental Validation, Canterbury, England, 17-20 July 2023.</w:t>
            </w:r>
          </w:p>
          <w:p w14:paraId="7F4E92AA" w14:textId="4DBDBFED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Grujic A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Mijailovich S. M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Sensitivity of Tension Transients on Thin and Thick Filament Regulation by Calcium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5th SEECCM2023 ECCOMAS Conference, Vrnjačka Banja, Serbia, 5-7 July 2023.</w:t>
            </w:r>
          </w:p>
          <w:p w14:paraId="045D8B15" w14:textId="68C33F2A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omasević S., Milosević M., Milicević B., Simić V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ć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Mijailović S. M., Filipović N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Computational analysis of drug effects on hypertrophic cardiomyopathy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9th International Congress of Serbian Society of Mechanics (SSM), Vrnjačka Banja, Serbia, 5-7 July 2023.</w:t>
            </w:r>
          </w:p>
          <w:p w14:paraId="13AD59E8" w14:textId="56D04DA2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Tomasević S., Milosević M., Milicević B., Simić V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ć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Mijailović S. M., Filipović N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Computational Modelling of Drug Effects on Cardiomyopathy and Analysis of Myocardial Work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4th Belgrade Bioinformatics Conference (BelBi2023), Belgrade, Serbia, 19-23 June 2023, Vol 4, pp. 42, ISBN 978-86-82679-14-1.</w:t>
            </w:r>
          </w:p>
          <w:p w14:paraId="7C5ED260" w14:textId="3FC01549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ijailovich S. M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Prodanovic D., Stojanovic B., Irving T. C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Towards automated assessment of drug efficacy on cardiomyopathic human heart function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Journal, 122(3), 455a.</w:t>
            </w:r>
          </w:p>
          <w:p w14:paraId="5CB99673" w14:textId="476F1FEA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a W., Qi L., </w:t>
            </w: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Gong H. M., Zambataro C., Gollapudi S. K., Mijalovich S. M., del Rio C. L., Nag S., Irving T. C. (2023)</w:t>
            </w:r>
            <w:r>
              <w:rPr>
                <w:rFonts w:ascii="Times New Roman" w:hAnsi="Times New Roman"/>
                <w:sz w:val="24"/>
                <w:szCs w:val="24"/>
              </w:rPr>
              <w:t>: 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yosin in autoinhibited 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lastRenderedPageBreak/>
              <w:t>off state (s), stabilized by mavacamten, can be recruited via inotropic effectors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Journal, 122(3), 122a.</w:t>
            </w:r>
          </w:p>
          <w:p w14:paraId="2A53587B" w14:textId="74989862" w:rsidR="00310780" w:rsidRPr="00310780" w:rsidRDefault="00310780" w:rsidP="00310780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10780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, Wang Y., Mijailovich S. M., Irving T. C. (2023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>Interpreting equatorial X-ray diffraction patterns from striated muscle with multiscale modeling</w:t>
            </w:r>
            <w:r>
              <w:rPr>
                <w:rFonts w:ascii="Times New Roman" w:hAnsi="Times New Roman"/>
                <w:sz w:val="24"/>
                <w:szCs w:val="24"/>
              </w:rPr>
              <w:t>”,</w:t>
            </w:r>
            <w:r w:rsidRPr="00310780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Biophysical Journal, 122(3), 117a-118a.</w:t>
            </w:r>
          </w:p>
          <w:p w14:paraId="2BA68B7F" w14:textId="1A2C234F" w:rsidR="008A77A6" w:rsidRPr="008A77A6" w:rsidRDefault="008A77A6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8A77A6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, Prodanovic D., Stojanovic B., Filipovic N., Mijailovich S.M. (2022): “Towards Automated Assessment of Drug Efficacy on Cardiomyopathic Human Heart Function”, IEEE International Conference on Biomedical and Health Informatics (BHI-BSN-21), Ioannina, Greece</w:t>
            </w:r>
            <w:r w:rsidR="008047A5">
              <w:rPr>
                <w:rFonts w:ascii="Times New Roman" w:hAnsi="Times New Roman"/>
                <w:sz w:val="24"/>
                <w:szCs w:val="24"/>
                <w:lang w:val="en-AU"/>
              </w:rPr>
              <w:t>, 2022,</w:t>
            </w:r>
            <w:r w:rsidR="008047A5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27-30</w:t>
            </w:r>
            <w:r w:rsidR="007459C0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Sept.</w:t>
            </w:r>
          </w:p>
          <w:p w14:paraId="2F424661" w14:textId="0E56F6C8" w:rsidR="008A77A6" w:rsidRPr="008A77A6" w:rsidRDefault="008A77A6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Aguado-Sierra J., Quintanas-Corominas A., Butakoff C., Prodanovic D., </w:t>
            </w:r>
            <w:r w:rsidRPr="008A77A6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Ivanovic M., Stojanovic B., Filipovic N., Mijailovic S.M., Vazquez M. (2022): “Extreme scale excitation-contraction modelling of the heart: from small molecule-protein interaction to full heart mechanics for drug testing in hypertrophic cardiomyopathy”, Virtual Physiological Human (VPH) Conference: Digital twins for personalized treatment development and clinical trials, </w:t>
            </w:r>
            <w:r w:rsidR="008047A5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Porto, Portugal</w:t>
            </w:r>
            <w:r w:rsidR="008047A5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, </w:t>
            </w:r>
            <w:r w:rsidR="00CB1461">
              <w:rPr>
                <w:rFonts w:ascii="Times New Roman" w:hAnsi="Times New Roman"/>
                <w:sz w:val="24"/>
                <w:szCs w:val="24"/>
                <w:lang w:val="en-AU"/>
              </w:rPr>
              <w:t>2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022, 6-9</w:t>
            </w:r>
            <w:r w:rsidR="008047A5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Sept.</w:t>
            </w:r>
          </w:p>
          <w:p w14:paraId="7533FB0C" w14:textId="5E6F51E7" w:rsidR="008A77A6" w:rsidRDefault="008A77A6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ilicevic B., </w:t>
            </w:r>
            <w:r w:rsidRPr="00CB1461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, Prodanovic D., Milosevic M., Stojanovic B., Mijailovich S.M., Kojic M., Filipovic N. (2022): “Linking biophysical muscle models with finite element solver”, 8th European Congress on Computational Methods in Applied Sciences and Engineering (ECCOMA</w:t>
            </w:r>
            <w:r w:rsidR="00310780">
              <w:rPr>
                <w:rFonts w:ascii="Times New Roman" w:hAnsi="Times New Roman"/>
                <w:sz w:val="24"/>
                <w:szCs w:val="24"/>
              </w:rPr>
              <w:t>S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2022), </w:t>
            </w:r>
            <w:r w:rsidR="005555B3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Oslo, Norway</w:t>
            </w:r>
            <w:r w:rsidR="005555B3">
              <w:rPr>
                <w:rFonts w:ascii="Times New Roman" w:hAnsi="Times New Roman"/>
                <w:sz w:val="24"/>
                <w:szCs w:val="24"/>
                <w:lang w:val="sr-Cyrl-RS"/>
              </w:rPr>
              <w:t>, 2022,</w:t>
            </w:r>
            <w:r w:rsidR="005555B3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  <w:r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>5-9</w:t>
            </w:r>
            <w:r w:rsidR="005555B3" w:rsidRPr="008A77A6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June</w:t>
            </w:r>
            <w:r w:rsidR="005555B3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  <w:r w:rsidR="008879E3"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</w:t>
            </w:r>
          </w:p>
          <w:p w14:paraId="7ABEC2EC" w14:textId="72D2EFF4" w:rsidR="00A722A3" w:rsidRPr="00A722A3" w:rsidRDefault="00A722A3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A722A3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Mijailovich S.M., </w:t>
            </w:r>
            <w:r w:rsidRPr="00A722A3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A722A3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Poggesi C., Regnier M., Geeves M.A. (2022): “Computational modeling of the effects of drugs in HCM and DCM cardiomyopathies”, Biophysical Journal, 121(3), 236a. 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 xml:space="preserve">                                           </w:t>
            </w:r>
            <w:r w:rsidRPr="00A722A3">
              <w:rPr>
                <w:rFonts w:ascii="Times New Roman" w:hAnsi="Times New Roman"/>
                <w:sz w:val="24"/>
                <w:szCs w:val="24"/>
                <w:lang w:val="sr-Cyrl-RS"/>
              </w:rPr>
              <w:t>DOI: 10.1016/j.bpj.2021.11.1578</w:t>
            </w:r>
          </w:p>
          <w:p w14:paraId="280759E7" w14:textId="27E3A3FC" w:rsidR="00066D97" w:rsidRDefault="00066D97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>, Stojanovic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>B., Prodanovic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D., Filipovic N., </w:t>
            </w:r>
            <w:proofErr w:type="spellStart"/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 S.M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(2021):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“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The Effects of Drugs and </w:t>
            </w:r>
            <w:proofErr w:type="spellStart"/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>Sarcomeric</w:t>
            </w:r>
            <w:proofErr w:type="spellEnd"/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 Protein Mutations on Cardiac Muscle Function Estimated by Integrative Modeling Approac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”,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 xml:space="preserve"> IEEE International Conference on Biomedical and Health Informatics (BHI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-BSN-</w:t>
            </w:r>
            <w:r w:rsidRPr="00BF3DE5">
              <w:rPr>
                <w:rFonts w:ascii="Times New Roman" w:hAnsi="Times New Roman"/>
                <w:bCs/>
                <w:sz w:val="24"/>
                <w:szCs w:val="24"/>
              </w:rPr>
              <w:t>21),</w:t>
            </w:r>
            <w:r w:rsidRPr="006170CA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Athens, Greece, 2021, 27-30 July</w:t>
            </w:r>
            <w:r w:rsidR="004079BB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</w:p>
          <w:p w14:paraId="466F9876" w14:textId="214C4BCB" w:rsidR="00066D97" w:rsidRDefault="008879E3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8879E3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Grigoriadis G.I., Pezoulas V.C, Roumpi M., Gkois G., Tachos N.S., </w:t>
            </w:r>
            <w:r w:rsidRPr="008879E3">
              <w:rPr>
                <w:rFonts w:ascii="Times New Roman" w:hAnsi="Times New Roman"/>
                <w:b/>
                <w:bCs/>
                <w:sz w:val="24"/>
                <w:szCs w:val="24"/>
                <w:lang w:val="sr-Cyrl-RS"/>
              </w:rPr>
              <w:t>Prodanovic M.</w:t>
            </w:r>
            <w:r w:rsidRPr="008879E3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, Prodanovic D., Stojanovic B., Mijailovich S.M., Filipovic N., Fotiadis D.I. (2021): “On the Development of an in-Silico Cloud Computing Platform for Virtual Patients in Hypertrophic Cardiomyopathy”, IEEE International Conference on Biomedical and Health Informatics (BHI-BSN-21), </w:t>
            </w:r>
            <w:r w:rsidR="00031C58" w:rsidRPr="006170CA">
              <w:rPr>
                <w:rFonts w:ascii="Times New Roman" w:hAnsi="Times New Roman"/>
                <w:sz w:val="24"/>
                <w:szCs w:val="24"/>
                <w:lang w:val="sr-Cyrl-RS"/>
              </w:rPr>
              <w:t>Athens, Greece, 2021, 27-30 July</w:t>
            </w:r>
            <w:r w:rsidR="00031C58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</w:p>
          <w:p w14:paraId="1753E546" w14:textId="5E9438BE" w:rsidR="00066D97" w:rsidRDefault="00D417DD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, Prodanovic D., Stojanovic B., </w:t>
            </w:r>
            <w:proofErr w:type="spellStart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>Poggesi</w:t>
            </w:r>
            <w:proofErr w:type="spellEnd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 C., Regnier M., Geeves M., </w:t>
            </w:r>
            <w:proofErr w:type="spellStart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 S.M. (2021): “Comparative Simulations of Intact Cardiac Muscle Responses from Mice, Rats and Humans: The Effect of Myosin Isoforms”, 14th World Congress in Computational Mechanics (WCCM) ECCOMAS Congress 2020, </w:t>
            </w:r>
            <w:r w:rsidRPr="006170CA">
              <w:rPr>
                <w:rFonts w:ascii="Times New Roman" w:hAnsi="Times New Roman"/>
                <w:sz w:val="24"/>
                <w:szCs w:val="24"/>
                <w:lang w:val="sr-Cyrl-RS"/>
              </w:rPr>
              <w:t>Paris, France, 2021, 11th-15th January</w:t>
            </w:r>
            <w:r w:rsidR="00DA0BF5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</w:p>
          <w:p w14:paraId="7F0ADA31" w14:textId="63C0BEBB" w:rsidR="00066D97" w:rsidRPr="00163D66" w:rsidRDefault="00163D66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Stojanovic B., </w:t>
            </w: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, Prodanovic D., </w:t>
            </w:r>
            <w:proofErr w:type="spellStart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896F8E">
              <w:rPr>
                <w:rFonts w:ascii="Times New Roman" w:hAnsi="Times New Roman"/>
                <w:bCs/>
                <w:sz w:val="24"/>
                <w:szCs w:val="24"/>
              </w:rPr>
              <w:t xml:space="preserve"> S.M. (2021): “Finite Element Solution for Cardiac Muscle Contraction in Whole Heart”, 14th World Congress in Computational Mechanics (WCCM) ECCOMAS Congress 2020, </w:t>
            </w:r>
            <w:r w:rsidRPr="006170CA">
              <w:rPr>
                <w:rFonts w:ascii="Times New Roman" w:hAnsi="Times New Roman"/>
                <w:sz w:val="24"/>
                <w:szCs w:val="24"/>
                <w:lang w:val="sr-Cyrl-RS"/>
              </w:rPr>
              <w:t>Paris, France, 2021, 11th-15th January</w:t>
            </w:r>
            <w:r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</w:p>
          <w:p w14:paraId="0447DEEA" w14:textId="071932BE" w:rsidR="00163D66" w:rsidRPr="00DD3012" w:rsidRDefault="00D561CC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 S.M., </w:t>
            </w: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Poggesi</w:t>
            </w:r>
            <w:proofErr w:type="spellEnd"/>
            <w:r w:rsidR="009878D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C., Regnier M., Geeves M.A. (2020): “Effect of Myosin Isoform on Mechanics in Intact Cardiac Trabeculae from Mice, Rats and </w:t>
            </w:r>
            <w:proofErr w:type="gram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Humans“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 Biophysical Journal, 118(3), 423a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                                          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DOI: 10.1016/j.bpj.2019.11.2381</w:t>
            </w:r>
          </w:p>
          <w:p w14:paraId="074EF4EF" w14:textId="62973C8B" w:rsidR="00DD3012" w:rsidRPr="004F5B74" w:rsidRDefault="004F5B74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Mijailovich</w:t>
            </w:r>
            <w:proofErr w:type="spellEnd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 S.M., </w:t>
            </w:r>
            <w:r w:rsidRPr="00F43243">
              <w:rPr>
                <w:rFonts w:ascii="Times New Roman" w:hAnsi="Times New Roman"/>
                <w:b/>
                <w:sz w:val="24"/>
                <w:szCs w:val="24"/>
              </w:rPr>
              <w:t>Prodanovic M.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Vasovic</w:t>
            </w:r>
            <w:proofErr w:type="spellEnd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 L., Stojanovic B., Maric M., Prodanovic 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D., Powers J.D., Davis J., Geeves M.A., Regnier M. (2019): “Modulation of calcium sensitivity and twitch contractions in cardiac muscle with troponin-C mutations: simulations and </w:t>
            </w:r>
            <w:proofErr w:type="gramStart"/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>experiments“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Pr="002057A4">
              <w:rPr>
                <w:rFonts w:ascii="Times New Roman" w:hAnsi="Times New Roman"/>
                <w:bCs/>
                <w:sz w:val="24"/>
                <w:szCs w:val="24"/>
              </w:rPr>
              <w:t xml:space="preserve"> Biophysical Journal, 116(3), 116a, DOI: 10.1016/j.bpj.2018.11.654</w:t>
            </w:r>
          </w:p>
          <w:p w14:paraId="746A661E" w14:textId="42CB6444" w:rsidR="004F5B74" w:rsidRPr="00F41C3E" w:rsidRDefault="00A27914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Prodanovic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Nedic D</w:t>
            </w:r>
            <w:r w:rsidR="0062220B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j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., Irving T.C., Mijailovich S.M. (2015): "Estimation of Local Forces in Myofilaments using X-Ray Diffraction Patterns and Muscle Mechanics Data". Biophysical journal 108, 422a-423a,</w:t>
            </w:r>
            <w:r w:rsidR="009878D5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DOI: 10.1016/j.bpj.2014.11.2312</w:t>
            </w:r>
          </w:p>
          <w:p w14:paraId="52E1588F" w14:textId="58C6CBD5" w:rsidR="00F41C3E" w:rsidRPr="000024B9" w:rsidRDefault="00F41C3E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Prodanovic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Irving T.C., McOwen R., Mijailovich S.M. (2014): "X-Ray Diffraction Pattern of Non-Uniformly Stretched Actin Filament". Biophysical journal 106, 768a, DOI: 10.1016/j.bpj.2013.11.4221</w:t>
            </w:r>
          </w:p>
          <w:p w14:paraId="23CDCEF5" w14:textId="3C938C15" w:rsidR="000024B9" w:rsidRPr="007C2EE1" w:rsidRDefault="000024B9" w:rsidP="00857882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</w:pP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Mijailovich S.M., </w:t>
            </w: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Prodanovic</w:t>
            </w:r>
            <w:r w:rsidR="009878D5"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 xml:space="preserve">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Svicevic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Gilbert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R.J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, Stojanovic 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B.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(2014): "Molecular Model of Actin-Myosin Energy Landscapes Based on Non-Linear Cross-Bridge Stiffness". </w:t>
            </w:r>
            <w:r w:rsidRPr="007C2EE1">
              <w:rPr>
                <w:rFonts w:ascii="Times New Roman" w:hAnsi="Times New Roman"/>
                <w:sz w:val="24"/>
                <w:szCs w:val="24"/>
                <w:lang w:val="sr-Latn-RS"/>
              </w:rPr>
              <w:t>BMES Annual Meeting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San Antonio, Texas, USA</w:t>
            </w:r>
            <w:r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, 2014, </w:t>
            </w:r>
            <w:r w:rsidR="005A40C2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22-25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October 2014.</w:t>
            </w:r>
          </w:p>
          <w:p w14:paraId="7D5E4018" w14:textId="128EE924" w:rsidR="000024B9" w:rsidRPr="003F08A1" w:rsidRDefault="000024B9" w:rsidP="00857882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Irving T.C., </w:t>
            </w: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Prodanovic</w:t>
            </w:r>
            <w:r w:rsidR="009878D5"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 xml:space="preserve">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Stojanovic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B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Nedic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Dj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, Mijailovich 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S.M.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(2014): "X-ray diffraction pattern of nonuniformly stretched actin filament". </w:t>
            </w:r>
            <w:r w:rsidRPr="007C2EE1">
              <w:rPr>
                <w:rFonts w:ascii="Times New Roman" w:hAnsi="Times New Roman"/>
                <w:sz w:val="24"/>
                <w:szCs w:val="24"/>
                <w:lang w:val="sr-Latn-RS"/>
              </w:rPr>
              <w:t>Myofilament Meeting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Madison, Wisconsin, USA</w:t>
            </w:r>
            <w:r w:rsidR="005A40C2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,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2014</w:t>
            </w:r>
            <w:r w:rsidR="005A40C2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, </w:t>
            </w:r>
            <w:r w:rsidR="00C4492B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7-10 </w:t>
            </w:r>
            <w:r w:rsidR="005A40C2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June.</w:t>
            </w:r>
          </w:p>
          <w:p w14:paraId="3DE9FD8C" w14:textId="7D33E02F" w:rsidR="0029042A" w:rsidRPr="0029042A" w:rsidRDefault="003F08A1" w:rsidP="0029042A">
            <w:pPr>
              <w:numPr>
                <w:ilvl w:val="0"/>
                <w:numId w:val="35"/>
              </w:numPr>
              <w:spacing w:before="100"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Prodanovi</w:t>
            </w:r>
            <w:r w:rsidR="00917210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>c</w:t>
            </w:r>
            <w:r w:rsidRPr="0076205D">
              <w:rPr>
                <w:rFonts w:ascii="Times New Roman" w:hAnsi="Times New Roman"/>
                <w:b/>
                <w:sz w:val="24"/>
                <w:szCs w:val="24"/>
                <w:lang w:val="sr-Latn-RS"/>
              </w:rPr>
              <w:t xml:space="preserve">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Kosti</w:t>
            </w:r>
            <w:r w:rsidR="00917210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c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M.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, Radulovi</w:t>
            </w:r>
            <w:r w:rsidR="00917210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c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 </w:t>
            </w:r>
            <w:r w:rsidR="009878D5"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 xml:space="preserve">M. </w:t>
            </w:r>
            <w:r w:rsidRPr="007C2EE1">
              <w:rPr>
                <w:rFonts w:ascii="Times New Roman" w:hAnsi="Times New Roman"/>
                <w:bCs/>
                <w:sz w:val="24"/>
                <w:szCs w:val="24"/>
                <w:lang w:val="sr-Latn-RS"/>
              </w:rPr>
              <w:t>(2012):</w:t>
            </w:r>
            <w:r w:rsidRPr="007C2EE1">
              <w:rPr>
                <w:rFonts w:ascii="Times New Roman" w:hAnsi="Times New Roman"/>
                <w:bCs/>
                <w:sz w:val="24"/>
                <w:szCs w:val="24"/>
              </w:rPr>
              <w:t xml:space="preserve"> "Using LabVIEW and Wii to introduce fun in post-stroke rehabilitation". LabView </w:t>
            </w:r>
            <w:proofErr w:type="spellStart"/>
            <w:r w:rsidRPr="007C2EE1">
              <w:rPr>
                <w:rFonts w:ascii="Times New Roman" w:hAnsi="Times New Roman"/>
                <w:bCs/>
                <w:sz w:val="24"/>
                <w:szCs w:val="24"/>
              </w:rPr>
              <w:t>NIDays</w:t>
            </w:r>
            <w:proofErr w:type="spellEnd"/>
            <w:r w:rsidRPr="007C2EE1">
              <w:rPr>
                <w:rFonts w:ascii="Times New Roman" w:hAnsi="Times New Roman"/>
                <w:bCs/>
                <w:sz w:val="24"/>
                <w:szCs w:val="24"/>
              </w:rPr>
              <w:t xml:space="preserve"> 2012, Belgrade, Serbia</w:t>
            </w:r>
            <w:r w:rsidRPr="004F057C">
              <w:rPr>
                <w:rFonts w:ascii="Times New Roman" w:hAnsi="Times New Roman"/>
                <w:sz w:val="24"/>
                <w:szCs w:val="24"/>
                <w:lang w:val="sr-Cyrl-RS"/>
              </w:rPr>
              <w:t>, 2012, 13</w:t>
            </w:r>
            <w:proofErr w:type="spellStart"/>
            <w:r w:rsidR="00F06FA6" w:rsidRPr="00F06FA6">
              <w:rPr>
                <w:rFonts w:ascii="Times New Roman" w:hAnsi="Times New Roman"/>
                <w:sz w:val="24"/>
                <w:szCs w:val="24"/>
                <w:vertAlign w:val="superscript"/>
                <w:lang w:val="en-AU"/>
              </w:rPr>
              <w:t>th</w:t>
            </w:r>
            <w:proofErr w:type="spellEnd"/>
            <w:r w:rsidRPr="004F057C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November</w:t>
            </w:r>
            <w:r w:rsidR="00F06FA6">
              <w:rPr>
                <w:rFonts w:ascii="Times New Roman" w:hAnsi="Times New Roman"/>
                <w:sz w:val="24"/>
                <w:szCs w:val="24"/>
                <w:lang w:val="en-AU"/>
              </w:rPr>
              <w:t>.</w:t>
            </w:r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927931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FF4B572" w14:textId="77777777" w:rsidR="00C2187C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B36BB59" w14:textId="09E1900A" w:rsidR="00927931" w:rsidRPr="00C2187C" w:rsidRDefault="00C2187C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C2187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</w:t>
            </w:r>
            <w:r w:rsidR="00927931" w:rsidRPr="00C2187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br/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4C6B6BE2" w14:textId="77777777" w:rsidR="00927931" w:rsidRDefault="00271872" w:rsidP="0092793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M51 </w:t>
            </w:r>
            <w:proofErr w:type="spellStart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врхунском</w:t>
            </w:r>
            <w:proofErr w:type="spellEnd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часопису</w:t>
            </w:r>
            <w:proofErr w:type="spellEnd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27187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:</w:t>
            </w:r>
          </w:p>
          <w:p w14:paraId="352C99BC" w14:textId="5751A683" w:rsidR="00271872" w:rsidRPr="005E1282" w:rsidRDefault="005E1282" w:rsidP="00271872">
            <w:pPr>
              <w:numPr>
                <w:ilvl w:val="0"/>
                <w:numId w:val="38"/>
              </w:numPr>
              <w:spacing w:before="100"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5E128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rodanovic M.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aleševi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</w:t>
            </w:r>
            <w:proofErr w:type="spellEnd"/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J., Filipovi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M., </w:t>
            </w:r>
            <w:proofErr w:type="spellStart"/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aleševi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</w:t>
            </w:r>
            <w:proofErr w:type="spellEnd"/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N., Jevti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T. (2013): "Numerical simulation of energy distribution in biological tissues during electrical stimulation". Serbian Journal of Electrical Engineering</w:t>
            </w:r>
            <w:r w:rsidR="001B4D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Vol. 10 (1): 165-173</w:t>
            </w:r>
            <w:r w:rsidR="001B4D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.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B4D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OI:</w:t>
            </w:r>
            <w:r w:rsidR="001B4D7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5E128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2298/SJEE1301165P</w:t>
            </w: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15B6BE40" w14:textId="2E543B68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147939D7" w:rsidR="0036758C" w:rsidRPr="00D922B4" w:rsidRDefault="000E661E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en-AU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Извор: </w:t>
            </w:r>
            <w:r w:rsidR="00D922B4">
              <w:rPr>
                <w:rFonts w:ascii="Palatino Linotype" w:eastAsia="Times New Roman" w:hAnsi="Palatino Linotype"/>
                <w:sz w:val="27"/>
                <w:szCs w:val="27"/>
                <w:lang w:val="en-AU"/>
              </w:rPr>
              <w:t>Scopus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– </w:t>
            </w:r>
            <w:r w:rsidR="00310780">
              <w:rPr>
                <w:rFonts w:ascii="Palatino Linotype" w:eastAsia="Times New Roman" w:hAnsi="Palatino Linotype"/>
                <w:sz w:val="27"/>
                <w:szCs w:val="27"/>
                <w:lang w:val="en-AU"/>
              </w:rPr>
              <w:t>63</w:t>
            </w:r>
          </w:p>
        </w:tc>
      </w:tr>
    </w:tbl>
    <w:p w14:paraId="59790081" w14:textId="289032D8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ИСТР</w:t>
      </w:r>
      <w:r w:rsidR="00614345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</w:t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BAFD72" w14:textId="13517842" w:rsidR="001875FF" w:rsidRDefault="001875FF" w:rsidP="00E70140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На пројекту </w:t>
            </w:r>
            <w:r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''Analysis Tools for Fiber Diffraction of Muscle''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ам радио на у</w:t>
            </w:r>
            <w:r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пређењ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</w:t>
            </w:r>
            <w:r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офтвера </w:t>
            </w:r>
            <w:r w:rsidR="00614345" w:rsidRPr="00E701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и методологије за интерпретацију дифракције </w:t>
            </w:r>
            <w:r w:rsidR="00614345" w:rsidRPr="0032157D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X</w:t>
            </w:r>
            <w:r w:rsidR="00614345" w:rsidRPr="00E7014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-зрака на живим мишићним влакнима и предвиђању екваторијалних облика у дифракционој слици мишића</w:t>
            </w:r>
            <w:r w:rsidR="00614345"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 сврху откривања структуре дебелих (миозинских) филамената и позиције миозинских глава приликом мишићне контракције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  <w:p w14:paraId="56746461" w14:textId="78A8C299" w:rsidR="001875FF" w:rsidRPr="001875FF" w:rsidRDefault="001875FF" w:rsidP="00E70140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Поред тога, бавио сам се и 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нализ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м и моделирање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утицаја генетских мутација и лекова на контрактилност срчаних мишићних ћелија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код миша, свиње и човека, зати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делирање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Притисак-Запремина дијаграма у левој срчаној комори код човека са посебним фокусом на кардиоваскуларне генетске болести и лекове (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disopyramide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digoxin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mavacamten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) уз повезивање </w:t>
            </w:r>
            <w:r w:rsidR="00614345" w:rsidRPr="0032157D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MUSICO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имулација мишићне контракције са 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Mexie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PAK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 </w:t>
            </w:r>
            <w:r w:rsidR="00614345" w:rsidRPr="00614345">
              <w:rPr>
                <w:rFonts w:ascii="Palatino Linotype" w:eastAsia="Times New Roman" w:hAnsi="Palatino Linotype"/>
                <w:i/>
                <w:iCs/>
                <w:color w:val="000000"/>
                <w:sz w:val="27"/>
                <w:szCs w:val="27"/>
                <w:lang w:val="sr-Cyrl-RS"/>
              </w:rPr>
              <w:t>Alya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КЕ платформама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Такође сам се бавио и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моделирањем утицаја температуре и фреквенције стимулуса </w:t>
            </w:r>
            <w:r w:rsidRPr="001875F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 мишићну контракцију код пацова и човека</w:t>
            </w:r>
            <w:r w:rsidR="00614345">
              <w:rPr>
                <w:rFonts w:ascii="Palatino Linotype" w:eastAsia="Times New Roman" w:hAnsi="Palatino Linotype"/>
                <w:color w:val="000000"/>
                <w:lang w:val="sr-Cyrl-RS"/>
              </w:rPr>
              <w:t xml:space="preserve">, 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делирање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понашања срчаних мишићних ћелија у различитим деловима срца (преткоморе и коморе)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као и и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плементациј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 тестирање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</w:t>
            </w:r>
            <w:r w:rsidR="00614345" w:rsidRP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новог модела регулације активације дебелих филамената преко силе</w:t>
            </w:r>
            <w:r w:rsidR="0061434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  <w:p w14:paraId="12152DBB" w14:textId="1D2731C2" w:rsidR="001875FF" w:rsidRPr="004C4682" w:rsidRDefault="001875FF" w:rsidP="00E70140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6EA9BB9F" w14:textId="77777777" w:rsid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02C3B1FF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</w:t>
      </w:r>
      <w:r w:rsidR="00614345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</w:t>
      </w: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7A1571C1" w:rsidR="004C4682" w:rsidRPr="004C4682" w:rsidRDefault="00B74542" w:rsidP="007F675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Даље унапређење </w:t>
            </w:r>
            <w:r w:rsidRPr="0032157D">
              <w:rPr>
                <w:rFonts w:ascii="Palatino Linotype" w:eastAsia="Palatino Linotype" w:hAnsi="Palatino Linotype" w:cs="Palatino Linotype"/>
                <w:i/>
                <w:iCs/>
                <w:color w:val="000000"/>
                <w:sz w:val="27"/>
                <w:szCs w:val="27"/>
                <w:lang w:val="en-AU"/>
              </w:rPr>
              <w:t>MUSICO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платформе и решавање вишедеценијског проблема моделирања мишићне контракције приликом издужења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lastRenderedPageBreak/>
              <w:t xml:space="preserve">мишића и додавање додатних протеина у модел мишића. </w:t>
            </w:r>
            <w:r w:rsidR="00A06925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1875FF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M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оделирањ</w:t>
            </w:r>
            <w:r w:rsidR="001875FF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</w:rPr>
              <w:t>e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контракција различитих врста срчаних мишића</w:t>
            </w:r>
            <w:r w:rsidR="001875FF">
              <w:t xml:space="preserve"> </w:t>
            </w:r>
            <w:r w:rsidR="001875FF" w:rsidRPr="001875FF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у зависности од експерименталних услова (температура, фреквенција) код миша, пацова, свиње и човека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користећи </w:t>
            </w:r>
            <w:r w:rsidR="00F02CB9" w:rsidRPr="0032157D">
              <w:rPr>
                <w:rFonts w:ascii="Palatino Linotype" w:eastAsia="Palatino Linotype" w:hAnsi="Palatino Linotype" w:cs="Palatino Linotype"/>
                <w:i/>
                <w:iCs/>
                <w:color w:val="000000"/>
                <w:sz w:val="27"/>
                <w:szCs w:val="27"/>
                <w:lang w:val="sr-Cyrl-RS"/>
              </w:rPr>
              <w:t>MUSICO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платформу</w:t>
            </w:r>
            <w:r w:rsidR="007F675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затим п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овезивање електричних импулса са контракцијама срца</w:t>
            </w:r>
            <w:r w:rsidR="007F6752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и м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оделирање контракција целог срца код човека</w:t>
            </w:r>
            <w:r w:rsidR="00C771C0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, 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имајући у виду да се састоји од различитих врста срчаних ћелија</w:t>
            </w:r>
            <w:r w:rsidR="00C771C0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ради испитивања утицаја генетских мутација и лекова на срчану контракцију</w:t>
            </w:r>
            <w:r w:rsidR="00F02CB9" w:rsidRPr="00F02CB9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. 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Такође је планиран развој новог компјутерског модела за симулације експеримената покретљивости протеина у саркомери и наставак рада на развоју софтвера за предвиђање</w:t>
            </w:r>
            <w:r w:rsidR="00FE259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како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екваторијалних</w:t>
            </w:r>
            <w:r w:rsidR="00FE2597"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>, тако и меридионалних</w:t>
            </w:r>
            <w:r>
              <w:rPr>
                <w:rFonts w:ascii="Palatino Linotype" w:eastAsia="Palatino Linotype" w:hAnsi="Palatino Linotype" w:cs="Palatino Linotype"/>
                <w:color w:val="000000"/>
                <w:sz w:val="27"/>
                <w:szCs w:val="27"/>
                <w:lang w:val="sr-Cyrl-RS"/>
              </w:rPr>
              <w:t xml:space="preserve"> облика у дифракционој слици мишића.</w:t>
            </w: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CD3EF" w14:textId="77777777" w:rsidR="00CF4FCF" w:rsidRDefault="00CF4FCF" w:rsidP="00F83A74">
      <w:pPr>
        <w:spacing w:after="0" w:line="240" w:lineRule="auto"/>
      </w:pPr>
      <w:r>
        <w:separator/>
      </w:r>
    </w:p>
  </w:endnote>
  <w:endnote w:type="continuationSeparator" w:id="0">
    <w:p w14:paraId="491EEA26" w14:textId="77777777" w:rsidR="00CF4FCF" w:rsidRDefault="00CF4FCF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esavska BG TT">
    <w:altName w:val="Calibri"/>
    <w:charset w:val="EE"/>
    <w:family w:val="auto"/>
    <w:pitch w:val="variable"/>
    <w:sig w:usb0="A000022F" w:usb1="4000004A" w:usb2="00000000" w:usb3="00000000" w:csb0="0000011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7AB37" w14:textId="77777777" w:rsidR="00CF4FCF" w:rsidRDefault="00CF4FCF" w:rsidP="00F83A74">
      <w:pPr>
        <w:spacing w:after="0" w:line="240" w:lineRule="auto"/>
      </w:pPr>
      <w:r>
        <w:separator/>
      </w:r>
    </w:p>
  </w:footnote>
  <w:footnote w:type="continuationSeparator" w:id="0">
    <w:p w14:paraId="75376B77" w14:textId="77777777" w:rsidR="00CF4FCF" w:rsidRDefault="00CF4FCF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3C89"/>
    <w:multiLevelType w:val="hybridMultilevel"/>
    <w:tmpl w:val="DDE07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25B60"/>
    <w:multiLevelType w:val="hybridMultilevel"/>
    <w:tmpl w:val="EC147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F1528"/>
    <w:multiLevelType w:val="hybridMultilevel"/>
    <w:tmpl w:val="0A5EFE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46E7C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6A0542"/>
    <w:multiLevelType w:val="hybridMultilevel"/>
    <w:tmpl w:val="FE2C825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89727F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C04ED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675E8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24D87"/>
    <w:multiLevelType w:val="hybridMultilevel"/>
    <w:tmpl w:val="FD32FD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75054"/>
    <w:multiLevelType w:val="hybridMultilevel"/>
    <w:tmpl w:val="FAB243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5E0359"/>
    <w:multiLevelType w:val="hybridMultilevel"/>
    <w:tmpl w:val="FAB243AC"/>
    <w:lvl w:ilvl="0" w:tplc="718C97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C70EC6"/>
    <w:multiLevelType w:val="hybridMultilevel"/>
    <w:tmpl w:val="DBC6DDD4"/>
    <w:lvl w:ilvl="0" w:tplc="2C24AA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7A54F8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55611"/>
    <w:multiLevelType w:val="hybridMultilevel"/>
    <w:tmpl w:val="396AE1C6"/>
    <w:lvl w:ilvl="0" w:tplc="E5FEBF4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C9A254F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8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6535C1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4919D6"/>
    <w:multiLevelType w:val="hybridMultilevel"/>
    <w:tmpl w:val="DDE07B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885E5A"/>
    <w:multiLevelType w:val="hybridMultilevel"/>
    <w:tmpl w:val="0A5EFE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009DE"/>
    <w:multiLevelType w:val="hybridMultilevel"/>
    <w:tmpl w:val="EC147C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C849AC"/>
    <w:multiLevelType w:val="hybridMultilevel"/>
    <w:tmpl w:val="396AE1C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560841">
    <w:abstractNumId w:val="28"/>
  </w:num>
  <w:num w:numId="2" w16cid:durableId="1975526463">
    <w:abstractNumId w:val="22"/>
  </w:num>
  <w:num w:numId="3" w16cid:durableId="1585872085">
    <w:abstractNumId w:val="12"/>
  </w:num>
  <w:num w:numId="4" w16cid:durableId="1306664802">
    <w:abstractNumId w:val="32"/>
  </w:num>
  <w:num w:numId="5" w16cid:durableId="1280605160">
    <w:abstractNumId w:val="27"/>
  </w:num>
  <w:num w:numId="6" w16cid:durableId="504437228">
    <w:abstractNumId w:val="30"/>
  </w:num>
  <w:num w:numId="7" w16cid:durableId="1856113767">
    <w:abstractNumId w:val="11"/>
  </w:num>
  <w:num w:numId="8" w16cid:durableId="2036154628">
    <w:abstractNumId w:val="0"/>
  </w:num>
  <w:num w:numId="9" w16cid:durableId="1105463415">
    <w:abstractNumId w:val="19"/>
  </w:num>
  <w:num w:numId="10" w16cid:durableId="783113807">
    <w:abstractNumId w:val="39"/>
  </w:num>
  <w:num w:numId="11" w16cid:durableId="1740244313">
    <w:abstractNumId w:val="9"/>
  </w:num>
  <w:num w:numId="12" w16cid:durableId="141388186">
    <w:abstractNumId w:val="24"/>
  </w:num>
  <w:num w:numId="13" w16cid:durableId="1216114285">
    <w:abstractNumId w:val="38"/>
  </w:num>
  <w:num w:numId="14" w16cid:durableId="1818300468">
    <w:abstractNumId w:val="31"/>
  </w:num>
  <w:num w:numId="15" w16cid:durableId="1146816628">
    <w:abstractNumId w:val="37"/>
  </w:num>
  <w:num w:numId="16" w16cid:durableId="1672759822">
    <w:abstractNumId w:val="2"/>
  </w:num>
  <w:num w:numId="17" w16cid:durableId="1950894247">
    <w:abstractNumId w:val="18"/>
  </w:num>
  <w:num w:numId="18" w16cid:durableId="1155880556">
    <w:abstractNumId w:val="8"/>
  </w:num>
  <w:num w:numId="19" w16cid:durableId="611859130">
    <w:abstractNumId w:val="10"/>
  </w:num>
  <w:num w:numId="20" w16cid:durableId="618029575">
    <w:abstractNumId w:val="16"/>
  </w:num>
  <w:num w:numId="21" w16cid:durableId="1663118269">
    <w:abstractNumId w:val="20"/>
  </w:num>
  <w:num w:numId="22" w16cid:durableId="723867203">
    <w:abstractNumId w:val="4"/>
  </w:num>
  <w:num w:numId="23" w16cid:durableId="1519466858">
    <w:abstractNumId w:val="34"/>
  </w:num>
  <w:num w:numId="24" w16cid:durableId="1570190568">
    <w:abstractNumId w:val="6"/>
  </w:num>
  <w:num w:numId="25" w16cid:durableId="57097302">
    <w:abstractNumId w:val="25"/>
  </w:num>
  <w:num w:numId="26" w16cid:durableId="1294672970">
    <w:abstractNumId w:val="1"/>
  </w:num>
  <w:num w:numId="27" w16cid:durableId="1903565845">
    <w:abstractNumId w:val="3"/>
  </w:num>
  <w:num w:numId="28" w16cid:durableId="2120025865">
    <w:abstractNumId w:val="29"/>
  </w:num>
  <w:num w:numId="29" w16cid:durableId="141700177">
    <w:abstractNumId w:val="26"/>
  </w:num>
  <w:num w:numId="30" w16cid:durableId="1492408268">
    <w:abstractNumId w:val="5"/>
  </w:num>
  <w:num w:numId="31" w16cid:durableId="512502323">
    <w:abstractNumId w:val="21"/>
  </w:num>
  <w:num w:numId="32" w16cid:durableId="1619752872">
    <w:abstractNumId w:val="33"/>
  </w:num>
  <w:num w:numId="33" w16cid:durableId="1101801013">
    <w:abstractNumId w:val="7"/>
  </w:num>
  <w:num w:numId="34" w16cid:durableId="825053984">
    <w:abstractNumId w:val="13"/>
  </w:num>
  <w:num w:numId="35" w16cid:durableId="1172256776">
    <w:abstractNumId w:val="35"/>
  </w:num>
  <w:num w:numId="36" w16cid:durableId="464158050">
    <w:abstractNumId w:val="14"/>
  </w:num>
  <w:num w:numId="37" w16cid:durableId="1575049043">
    <w:abstractNumId w:val="15"/>
  </w:num>
  <w:num w:numId="38" w16cid:durableId="1677148440">
    <w:abstractNumId w:val="23"/>
  </w:num>
  <w:num w:numId="39" w16cid:durableId="2114588771">
    <w:abstractNumId w:val="17"/>
  </w:num>
  <w:num w:numId="40" w16cid:durableId="122962192">
    <w:abstractNumId w:val="3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24B9"/>
    <w:rsid w:val="00004533"/>
    <w:rsid w:val="00010F1A"/>
    <w:rsid w:val="000138B2"/>
    <w:rsid w:val="0002302C"/>
    <w:rsid w:val="00027D15"/>
    <w:rsid w:val="00031C58"/>
    <w:rsid w:val="00031F21"/>
    <w:rsid w:val="000367DC"/>
    <w:rsid w:val="00044FCA"/>
    <w:rsid w:val="000477E7"/>
    <w:rsid w:val="00056F1D"/>
    <w:rsid w:val="00066D97"/>
    <w:rsid w:val="000837C5"/>
    <w:rsid w:val="000905D2"/>
    <w:rsid w:val="000A1018"/>
    <w:rsid w:val="000A2982"/>
    <w:rsid w:val="000B2FD7"/>
    <w:rsid w:val="000B6FAC"/>
    <w:rsid w:val="000D3F42"/>
    <w:rsid w:val="000D533D"/>
    <w:rsid w:val="000E32CA"/>
    <w:rsid w:val="000E661E"/>
    <w:rsid w:val="000F1A46"/>
    <w:rsid w:val="00105AFE"/>
    <w:rsid w:val="00107A36"/>
    <w:rsid w:val="00114A44"/>
    <w:rsid w:val="001209B4"/>
    <w:rsid w:val="001337C9"/>
    <w:rsid w:val="00146ABA"/>
    <w:rsid w:val="001477D2"/>
    <w:rsid w:val="00163D66"/>
    <w:rsid w:val="0016454F"/>
    <w:rsid w:val="00171B7D"/>
    <w:rsid w:val="00177C03"/>
    <w:rsid w:val="001875FF"/>
    <w:rsid w:val="001A2CAF"/>
    <w:rsid w:val="001B4D73"/>
    <w:rsid w:val="001D160F"/>
    <w:rsid w:val="001D5BB2"/>
    <w:rsid w:val="001D6CAC"/>
    <w:rsid w:val="001E5AA1"/>
    <w:rsid w:val="001E6704"/>
    <w:rsid w:val="001F0C54"/>
    <w:rsid w:val="001F7C55"/>
    <w:rsid w:val="002010AC"/>
    <w:rsid w:val="00211FE1"/>
    <w:rsid w:val="00226EFA"/>
    <w:rsid w:val="0023116A"/>
    <w:rsid w:val="00233D73"/>
    <w:rsid w:val="0023592B"/>
    <w:rsid w:val="00247977"/>
    <w:rsid w:val="00253681"/>
    <w:rsid w:val="00255F5D"/>
    <w:rsid w:val="00265D8C"/>
    <w:rsid w:val="00271872"/>
    <w:rsid w:val="00280B81"/>
    <w:rsid w:val="00281741"/>
    <w:rsid w:val="00284D12"/>
    <w:rsid w:val="0029042A"/>
    <w:rsid w:val="002A20C6"/>
    <w:rsid w:val="002A38B8"/>
    <w:rsid w:val="002A3E59"/>
    <w:rsid w:val="002B15B1"/>
    <w:rsid w:val="002C0CEB"/>
    <w:rsid w:val="002C1712"/>
    <w:rsid w:val="002D034D"/>
    <w:rsid w:val="002D2D02"/>
    <w:rsid w:val="002F3B60"/>
    <w:rsid w:val="00310780"/>
    <w:rsid w:val="0032157D"/>
    <w:rsid w:val="0033012E"/>
    <w:rsid w:val="003342EC"/>
    <w:rsid w:val="003560FA"/>
    <w:rsid w:val="00366152"/>
    <w:rsid w:val="0036758C"/>
    <w:rsid w:val="00375395"/>
    <w:rsid w:val="003827C9"/>
    <w:rsid w:val="00395176"/>
    <w:rsid w:val="003A12BF"/>
    <w:rsid w:val="003A2AF3"/>
    <w:rsid w:val="003B0B51"/>
    <w:rsid w:val="003B343C"/>
    <w:rsid w:val="003B3CFD"/>
    <w:rsid w:val="003B7F67"/>
    <w:rsid w:val="003C1EED"/>
    <w:rsid w:val="003C766C"/>
    <w:rsid w:val="003D1283"/>
    <w:rsid w:val="003D44C1"/>
    <w:rsid w:val="003D4B3D"/>
    <w:rsid w:val="003E604D"/>
    <w:rsid w:val="003E61AE"/>
    <w:rsid w:val="003F054C"/>
    <w:rsid w:val="003F08A1"/>
    <w:rsid w:val="003F2CE1"/>
    <w:rsid w:val="0040396B"/>
    <w:rsid w:val="004071AF"/>
    <w:rsid w:val="004079BB"/>
    <w:rsid w:val="004332AB"/>
    <w:rsid w:val="00437598"/>
    <w:rsid w:val="0045742B"/>
    <w:rsid w:val="004825B8"/>
    <w:rsid w:val="0048687E"/>
    <w:rsid w:val="00490A06"/>
    <w:rsid w:val="004A1099"/>
    <w:rsid w:val="004C3381"/>
    <w:rsid w:val="004C4682"/>
    <w:rsid w:val="004D5CA1"/>
    <w:rsid w:val="004F057C"/>
    <w:rsid w:val="004F5821"/>
    <w:rsid w:val="004F5B74"/>
    <w:rsid w:val="004F7482"/>
    <w:rsid w:val="005024D6"/>
    <w:rsid w:val="00503578"/>
    <w:rsid w:val="00517959"/>
    <w:rsid w:val="00521A78"/>
    <w:rsid w:val="00524E1B"/>
    <w:rsid w:val="0053222B"/>
    <w:rsid w:val="00536E87"/>
    <w:rsid w:val="00544DB9"/>
    <w:rsid w:val="00551F43"/>
    <w:rsid w:val="005555B3"/>
    <w:rsid w:val="00571AA0"/>
    <w:rsid w:val="0058043D"/>
    <w:rsid w:val="005902A1"/>
    <w:rsid w:val="00591719"/>
    <w:rsid w:val="005A40C2"/>
    <w:rsid w:val="005D1E08"/>
    <w:rsid w:val="005E1282"/>
    <w:rsid w:val="005E4DB5"/>
    <w:rsid w:val="005F62DD"/>
    <w:rsid w:val="00603377"/>
    <w:rsid w:val="0061071F"/>
    <w:rsid w:val="00614345"/>
    <w:rsid w:val="006170CA"/>
    <w:rsid w:val="0062220B"/>
    <w:rsid w:val="00623759"/>
    <w:rsid w:val="006632DC"/>
    <w:rsid w:val="00697F83"/>
    <w:rsid w:val="006A25D1"/>
    <w:rsid w:val="006C3566"/>
    <w:rsid w:val="006C7C9B"/>
    <w:rsid w:val="006E40C4"/>
    <w:rsid w:val="0071287E"/>
    <w:rsid w:val="007247F3"/>
    <w:rsid w:val="00730FB0"/>
    <w:rsid w:val="00733932"/>
    <w:rsid w:val="00734C19"/>
    <w:rsid w:val="0074136D"/>
    <w:rsid w:val="007459C0"/>
    <w:rsid w:val="00752E96"/>
    <w:rsid w:val="00773494"/>
    <w:rsid w:val="00777C95"/>
    <w:rsid w:val="00790188"/>
    <w:rsid w:val="007C53F5"/>
    <w:rsid w:val="007C581D"/>
    <w:rsid w:val="007D0575"/>
    <w:rsid w:val="007D21B1"/>
    <w:rsid w:val="007D785C"/>
    <w:rsid w:val="007F0696"/>
    <w:rsid w:val="007F6752"/>
    <w:rsid w:val="007F6A0F"/>
    <w:rsid w:val="008047A5"/>
    <w:rsid w:val="00823A68"/>
    <w:rsid w:val="00841359"/>
    <w:rsid w:val="00842BBD"/>
    <w:rsid w:val="00844655"/>
    <w:rsid w:val="008565AC"/>
    <w:rsid w:val="00857882"/>
    <w:rsid w:val="00860043"/>
    <w:rsid w:val="008604FD"/>
    <w:rsid w:val="0086558C"/>
    <w:rsid w:val="0086624D"/>
    <w:rsid w:val="008879E3"/>
    <w:rsid w:val="008A77A6"/>
    <w:rsid w:val="008B0E5F"/>
    <w:rsid w:val="008B7269"/>
    <w:rsid w:val="008C1348"/>
    <w:rsid w:val="008D47DA"/>
    <w:rsid w:val="008E2A10"/>
    <w:rsid w:val="008F2E37"/>
    <w:rsid w:val="00910BF1"/>
    <w:rsid w:val="00917210"/>
    <w:rsid w:val="00920865"/>
    <w:rsid w:val="00921DA6"/>
    <w:rsid w:val="00927931"/>
    <w:rsid w:val="00930A9D"/>
    <w:rsid w:val="00932170"/>
    <w:rsid w:val="00933C0A"/>
    <w:rsid w:val="00934763"/>
    <w:rsid w:val="00934E12"/>
    <w:rsid w:val="00942FE2"/>
    <w:rsid w:val="00947B24"/>
    <w:rsid w:val="009500FA"/>
    <w:rsid w:val="00954B8D"/>
    <w:rsid w:val="00955CBA"/>
    <w:rsid w:val="009634EA"/>
    <w:rsid w:val="00971E17"/>
    <w:rsid w:val="009739FC"/>
    <w:rsid w:val="00984FD1"/>
    <w:rsid w:val="009878D5"/>
    <w:rsid w:val="009912AD"/>
    <w:rsid w:val="009922D8"/>
    <w:rsid w:val="00993D97"/>
    <w:rsid w:val="009B285F"/>
    <w:rsid w:val="009B7CD8"/>
    <w:rsid w:val="009C51EE"/>
    <w:rsid w:val="009D5599"/>
    <w:rsid w:val="009D7C7B"/>
    <w:rsid w:val="009E0E51"/>
    <w:rsid w:val="009E3331"/>
    <w:rsid w:val="009F289A"/>
    <w:rsid w:val="009F3C77"/>
    <w:rsid w:val="009F6040"/>
    <w:rsid w:val="009F6B07"/>
    <w:rsid w:val="00A0376A"/>
    <w:rsid w:val="00A06925"/>
    <w:rsid w:val="00A234E2"/>
    <w:rsid w:val="00A27914"/>
    <w:rsid w:val="00A37B9E"/>
    <w:rsid w:val="00A50798"/>
    <w:rsid w:val="00A52572"/>
    <w:rsid w:val="00A61DD6"/>
    <w:rsid w:val="00A6780B"/>
    <w:rsid w:val="00A722A3"/>
    <w:rsid w:val="00A7364A"/>
    <w:rsid w:val="00A83573"/>
    <w:rsid w:val="00AA55F2"/>
    <w:rsid w:val="00AB539E"/>
    <w:rsid w:val="00AE633F"/>
    <w:rsid w:val="00AF79BD"/>
    <w:rsid w:val="00B05B2D"/>
    <w:rsid w:val="00B070D5"/>
    <w:rsid w:val="00B30F84"/>
    <w:rsid w:val="00B31B6B"/>
    <w:rsid w:val="00B369B6"/>
    <w:rsid w:val="00B36BC7"/>
    <w:rsid w:val="00B41B10"/>
    <w:rsid w:val="00B524B2"/>
    <w:rsid w:val="00B6114A"/>
    <w:rsid w:val="00B7412B"/>
    <w:rsid w:val="00B74542"/>
    <w:rsid w:val="00B90AA1"/>
    <w:rsid w:val="00B918EB"/>
    <w:rsid w:val="00B95BA3"/>
    <w:rsid w:val="00BA1034"/>
    <w:rsid w:val="00BA3EE7"/>
    <w:rsid w:val="00BB4C26"/>
    <w:rsid w:val="00BC0104"/>
    <w:rsid w:val="00BD367F"/>
    <w:rsid w:val="00C141B8"/>
    <w:rsid w:val="00C2187C"/>
    <w:rsid w:val="00C3252F"/>
    <w:rsid w:val="00C40B5D"/>
    <w:rsid w:val="00C41F9D"/>
    <w:rsid w:val="00C436BF"/>
    <w:rsid w:val="00C4492B"/>
    <w:rsid w:val="00C45371"/>
    <w:rsid w:val="00C5386F"/>
    <w:rsid w:val="00C671C1"/>
    <w:rsid w:val="00C771C0"/>
    <w:rsid w:val="00C819A6"/>
    <w:rsid w:val="00C96AA5"/>
    <w:rsid w:val="00CB1461"/>
    <w:rsid w:val="00CB3899"/>
    <w:rsid w:val="00CD15E8"/>
    <w:rsid w:val="00CD41C3"/>
    <w:rsid w:val="00CD4756"/>
    <w:rsid w:val="00CD7D6B"/>
    <w:rsid w:val="00CE16CD"/>
    <w:rsid w:val="00CF4FCF"/>
    <w:rsid w:val="00CF5DE0"/>
    <w:rsid w:val="00D000EE"/>
    <w:rsid w:val="00D11A93"/>
    <w:rsid w:val="00D15602"/>
    <w:rsid w:val="00D1781E"/>
    <w:rsid w:val="00D31D2A"/>
    <w:rsid w:val="00D417DD"/>
    <w:rsid w:val="00D45E8E"/>
    <w:rsid w:val="00D51AB9"/>
    <w:rsid w:val="00D54F08"/>
    <w:rsid w:val="00D54FCA"/>
    <w:rsid w:val="00D561CC"/>
    <w:rsid w:val="00D77388"/>
    <w:rsid w:val="00D9209C"/>
    <w:rsid w:val="00D922B4"/>
    <w:rsid w:val="00DA0BF5"/>
    <w:rsid w:val="00DA4AD0"/>
    <w:rsid w:val="00DB3CEC"/>
    <w:rsid w:val="00DB4D50"/>
    <w:rsid w:val="00DC289A"/>
    <w:rsid w:val="00DC29D5"/>
    <w:rsid w:val="00DC50DF"/>
    <w:rsid w:val="00DD3012"/>
    <w:rsid w:val="00DD5301"/>
    <w:rsid w:val="00DD75D8"/>
    <w:rsid w:val="00DD7632"/>
    <w:rsid w:val="00DE1982"/>
    <w:rsid w:val="00DE791F"/>
    <w:rsid w:val="00E0134F"/>
    <w:rsid w:val="00E02EE3"/>
    <w:rsid w:val="00E039F1"/>
    <w:rsid w:val="00E052A9"/>
    <w:rsid w:val="00E24CB4"/>
    <w:rsid w:val="00E26F93"/>
    <w:rsid w:val="00E320DD"/>
    <w:rsid w:val="00E37A19"/>
    <w:rsid w:val="00E52817"/>
    <w:rsid w:val="00E70140"/>
    <w:rsid w:val="00E72F86"/>
    <w:rsid w:val="00EA79EE"/>
    <w:rsid w:val="00EB2342"/>
    <w:rsid w:val="00ED03D4"/>
    <w:rsid w:val="00EE4068"/>
    <w:rsid w:val="00EE60AF"/>
    <w:rsid w:val="00F020AE"/>
    <w:rsid w:val="00F02CB9"/>
    <w:rsid w:val="00F038CA"/>
    <w:rsid w:val="00F03FAB"/>
    <w:rsid w:val="00F06FA6"/>
    <w:rsid w:val="00F110A9"/>
    <w:rsid w:val="00F16A26"/>
    <w:rsid w:val="00F20865"/>
    <w:rsid w:val="00F24C5A"/>
    <w:rsid w:val="00F26F8F"/>
    <w:rsid w:val="00F31971"/>
    <w:rsid w:val="00F3474F"/>
    <w:rsid w:val="00F36EE5"/>
    <w:rsid w:val="00F41C3E"/>
    <w:rsid w:val="00F60FA6"/>
    <w:rsid w:val="00F727B6"/>
    <w:rsid w:val="00F72EDB"/>
    <w:rsid w:val="00F733EC"/>
    <w:rsid w:val="00F73463"/>
    <w:rsid w:val="00F7562F"/>
    <w:rsid w:val="00F765D9"/>
    <w:rsid w:val="00F76682"/>
    <w:rsid w:val="00F7717D"/>
    <w:rsid w:val="00F80B2C"/>
    <w:rsid w:val="00F83A74"/>
    <w:rsid w:val="00F8545C"/>
    <w:rsid w:val="00FA097F"/>
    <w:rsid w:val="00FA1FC8"/>
    <w:rsid w:val="00FA4F49"/>
    <w:rsid w:val="00FB4301"/>
    <w:rsid w:val="00FC46A5"/>
    <w:rsid w:val="00FD1801"/>
    <w:rsid w:val="00FD5597"/>
    <w:rsid w:val="00FE2597"/>
    <w:rsid w:val="00FE35A8"/>
    <w:rsid w:val="00FE4007"/>
    <w:rsid w:val="00FE67D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docId w15:val="{2A6E05DC-A34C-450B-92B2-69A9F9B55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styleId="UnresolvedMention">
    <w:name w:val="Unresolved Mention"/>
    <w:basedOn w:val="DefaultParagraphFont"/>
    <w:uiPriority w:val="99"/>
    <w:semiHidden/>
    <w:unhideWhenUsed/>
    <w:rsid w:val="00253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mcilo.prodanovi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mcilo.prodanovic@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3140</Words>
  <Characters>17902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1001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Momcilo Prodanovic</cp:lastModifiedBy>
  <cp:revision>4</cp:revision>
  <dcterms:created xsi:type="dcterms:W3CDTF">2023-12-29T09:42:00Z</dcterms:created>
  <dcterms:modified xsi:type="dcterms:W3CDTF">2023-12-29T11:24:00Z</dcterms:modified>
</cp:coreProperties>
</file>